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8C34A" w14:textId="77777777" w:rsidR="00094BD5" w:rsidRDefault="00094BD5" w:rsidP="00094BD5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45C8F3D2" w14:textId="3AE0BEE9" w:rsidR="00406F7F" w:rsidRDefault="00094BD5" w:rsidP="00094BD5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THE POWER OF SOCIAL STORIES</w:t>
      </w:r>
    </w:p>
    <w:p w14:paraId="493EAAD0" w14:textId="2D6DF03E" w:rsidR="00406F7F" w:rsidRPr="00AA53CC" w:rsidRDefault="001455CF" w:rsidP="00406F7F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aturday, 10 February 2018</w:t>
      </w:r>
      <w:r w:rsidR="00094BD5">
        <w:rPr>
          <w:rFonts w:ascii="Arial" w:hAnsi="Arial" w:cs="Arial"/>
        </w:rPr>
        <w:t>; 9:00 am – 1</w:t>
      </w:r>
      <w:r w:rsidR="00880FD0">
        <w:rPr>
          <w:rFonts w:ascii="Arial" w:hAnsi="Arial" w:cs="Arial"/>
        </w:rPr>
        <w:t>:00</w:t>
      </w:r>
      <w:r w:rsidR="00406F7F" w:rsidRPr="00AA53CC">
        <w:rPr>
          <w:rFonts w:ascii="Arial" w:hAnsi="Arial" w:cs="Arial"/>
        </w:rPr>
        <w:t xml:space="preserve"> pm</w:t>
      </w:r>
    </w:p>
    <w:p w14:paraId="042BBA25" w14:textId="113C5FEF" w:rsidR="00406F7F" w:rsidRDefault="00CB4581" w:rsidP="00406F7F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he National Centre </w:t>
      </w:r>
      <w:proofErr w:type="gramStart"/>
      <w:r>
        <w:rPr>
          <w:rFonts w:ascii="Arial" w:hAnsi="Arial" w:cs="Arial"/>
        </w:rPr>
        <w:t>For</w:t>
      </w:r>
      <w:proofErr w:type="gramEnd"/>
      <w:r>
        <w:rPr>
          <w:rFonts w:ascii="Arial" w:hAnsi="Arial" w:cs="Arial"/>
        </w:rPr>
        <w:t xml:space="preserve"> Autism</w:t>
      </w:r>
      <w:r w:rsidR="005E1FD3">
        <w:rPr>
          <w:rFonts w:ascii="Arial" w:hAnsi="Arial" w:cs="Arial"/>
        </w:rPr>
        <w:t>, New Delhi India</w:t>
      </w:r>
      <w:r>
        <w:rPr>
          <w:rFonts w:ascii="Arial" w:hAnsi="Arial" w:cs="Arial"/>
        </w:rPr>
        <w:t xml:space="preserve"> </w:t>
      </w:r>
    </w:p>
    <w:p w14:paraId="54390BB8" w14:textId="77777777" w:rsidR="00701700" w:rsidRPr="00AA53CC" w:rsidRDefault="00701700" w:rsidP="00406F7F">
      <w:pPr>
        <w:spacing w:after="0" w:line="240" w:lineRule="auto"/>
        <w:jc w:val="center"/>
        <w:rPr>
          <w:rFonts w:ascii="Arial" w:hAnsi="Arial" w:cs="Arial"/>
        </w:rPr>
      </w:pPr>
    </w:p>
    <w:p w14:paraId="278DBFDC" w14:textId="0C154543" w:rsidR="00406F7F" w:rsidRPr="008F5D89" w:rsidRDefault="00406F7F" w:rsidP="008F5D89">
      <w:pPr>
        <w:spacing w:before="120" w:after="60" w:line="240" w:lineRule="auto"/>
        <w:jc w:val="center"/>
        <w:rPr>
          <w:rFonts w:ascii="Arial" w:hAnsi="Arial" w:cs="Arial"/>
          <w:sz w:val="24"/>
          <w:szCs w:val="24"/>
        </w:rPr>
        <w:sectPr w:rsidR="00406F7F" w:rsidRPr="008F5D89" w:rsidSect="00406F7F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567" w:right="567" w:bottom="567" w:left="567" w:header="709" w:footer="709" w:gutter="0"/>
          <w:cols w:space="708"/>
          <w:titlePg/>
          <w:docGrid w:linePitch="360"/>
        </w:sectPr>
      </w:pPr>
      <w:r w:rsidRPr="004D545E">
        <w:rPr>
          <w:rFonts w:ascii="Arial" w:hAnsi="Arial" w:cs="Arial"/>
          <w:b/>
          <w:sz w:val="24"/>
          <w:szCs w:val="24"/>
        </w:rPr>
        <w:t>REGISTRATION FORM</w:t>
      </w:r>
    </w:p>
    <w:tbl>
      <w:tblPr>
        <w:tblStyle w:val="TableGrid"/>
        <w:tblW w:w="5201" w:type="pct"/>
        <w:tblInd w:w="-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0"/>
        <w:gridCol w:w="1518"/>
        <w:gridCol w:w="2192"/>
        <w:gridCol w:w="1791"/>
        <w:gridCol w:w="1995"/>
        <w:gridCol w:w="2109"/>
      </w:tblGrid>
      <w:tr w:rsidR="00263DE4" w:rsidRPr="000E08F9" w14:paraId="59D6E532" w14:textId="77777777" w:rsidTr="00EF3DA7">
        <w:trPr>
          <w:trHeight w:val="272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F06A39" w14:textId="77777777" w:rsidR="008F5D89" w:rsidRPr="001A3416" w:rsidRDefault="008F5D89" w:rsidP="008F5D89">
            <w:pPr>
              <w:pStyle w:val="NoSpacing"/>
              <w:ind w:left="284"/>
              <w:jc w:val="center"/>
              <w:rPr>
                <w:rFonts w:ascii="Arial" w:eastAsia="Times New Roman" w:hAnsi="Arial" w:cs="Arial"/>
                <w:i/>
                <w:iCs/>
                <w:spacing w:val="-2"/>
                <w:sz w:val="16"/>
                <w:szCs w:val="16"/>
                <w:lang w:val="en-GB"/>
              </w:rPr>
            </w:pPr>
            <w:r w:rsidRPr="001A3416">
              <w:rPr>
                <w:rFonts w:ascii="Arial" w:eastAsia="Times New Roman" w:hAnsi="Arial" w:cs="Arial"/>
                <w:i/>
                <w:iCs/>
                <w:spacing w:val="-2"/>
                <w:sz w:val="16"/>
                <w:szCs w:val="16"/>
                <w:lang w:val="en-GB"/>
              </w:rPr>
              <w:lastRenderedPageBreak/>
              <w:t>This is a fillable form. Click on the grey boxes to enter information. Press ‘tab’ to move between items. Alternately, print and fill the form with a pen.</w:t>
            </w:r>
          </w:p>
          <w:p w14:paraId="5479A5B5" w14:textId="0C27F277" w:rsidR="008F5D89" w:rsidRPr="000E08F9" w:rsidRDefault="008F5D89" w:rsidP="008F5D89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E45">
              <w:rPr>
                <w:rFonts w:ascii="Arial" w:hAnsi="Arial" w:cs="Arial"/>
                <w:i/>
                <w:iCs/>
                <w:sz w:val="16"/>
                <w:szCs w:val="16"/>
                <w:lang w:val="en-GB"/>
              </w:rPr>
              <w:t xml:space="preserve">Please use BLOCK LETTERS. </w:t>
            </w:r>
            <w:r>
              <w:rPr>
                <w:rFonts w:ascii="Arial" w:hAnsi="Arial" w:cs="Arial"/>
                <w:i/>
                <w:sz w:val="16"/>
                <w:szCs w:val="16"/>
                <w:lang w:val="en-GB"/>
              </w:rPr>
              <w:t>A</w:t>
            </w:r>
            <w:r w:rsidRPr="001A3416">
              <w:rPr>
                <w:rFonts w:ascii="Arial" w:hAnsi="Arial" w:cs="Arial"/>
                <w:i/>
                <w:sz w:val="16"/>
                <w:szCs w:val="16"/>
                <w:lang w:val="en-GB"/>
              </w:rPr>
              <w:t>ttach a copy of your demand draft / online transaction receipt</w:t>
            </w:r>
            <w:r>
              <w:rPr>
                <w:rFonts w:ascii="Arial" w:hAnsi="Arial" w:cs="Arial"/>
                <w:i/>
                <w:sz w:val="16"/>
                <w:szCs w:val="16"/>
                <w:lang w:val="en-GB"/>
              </w:rPr>
              <w:t xml:space="preserve">. </w:t>
            </w:r>
            <w:r w:rsidRPr="00B36E45">
              <w:rPr>
                <w:rFonts w:ascii="Arial" w:hAnsi="Arial" w:cs="Arial"/>
                <w:i/>
                <w:iCs/>
                <w:sz w:val="16"/>
                <w:szCs w:val="16"/>
                <w:lang w:val="en-GB"/>
              </w:rPr>
              <w:t>Keep a photocopy for your records.</w:t>
            </w:r>
          </w:p>
        </w:tc>
      </w:tr>
      <w:tr w:rsidR="00263DE4" w:rsidRPr="000E08F9" w14:paraId="5AF40D9F" w14:textId="77777777" w:rsidTr="00263DE4">
        <w:trPr>
          <w:trHeight w:val="66"/>
        </w:trPr>
        <w:tc>
          <w:tcPr>
            <w:tcW w:w="5000" w:type="pct"/>
            <w:gridSpan w:val="6"/>
            <w:tcBorders>
              <w:top w:val="single" w:sz="4" w:space="0" w:color="auto"/>
            </w:tcBorders>
            <w:vAlign w:val="center"/>
          </w:tcPr>
          <w:p w14:paraId="4CEA7E17" w14:textId="77777777" w:rsidR="008F5D89" w:rsidRPr="002E2874" w:rsidRDefault="008F5D89" w:rsidP="000B2188">
            <w:pPr>
              <w:rPr>
                <w:rFonts w:ascii="Arial" w:hAnsi="Arial" w:cs="Arial"/>
                <w:sz w:val="10"/>
                <w:szCs w:val="10"/>
                <w:lang w:val="en-GB"/>
              </w:rPr>
            </w:pPr>
          </w:p>
        </w:tc>
      </w:tr>
      <w:tr w:rsidR="0059133E" w:rsidRPr="000E08F9" w14:paraId="51B15F40" w14:textId="77777777" w:rsidTr="0059133E">
        <w:trPr>
          <w:trHeight w:val="215"/>
        </w:trPr>
        <w:tc>
          <w:tcPr>
            <w:tcW w:w="710" w:type="pct"/>
            <w:vAlign w:val="center"/>
          </w:tcPr>
          <w:p w14:paraId="040612AC" w14:textId="21ACB50E" w:rsidR="0059133E" w:rsidRPr="000E08F9" w:rsidRDefault="0059133E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4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0"/>
            <w:r w:rsidRPr="000E08F9">
              <w:rPr>
                <w:rFonts w:ascii="Arial" w:hAnsi="Arial" w:cs="Arial"/>
                <w:sz w:val="18"/>
                <w:szCs w:val="18"/>
                <w:lang w:val="en-GB"/>
              </w:rPr>
              <w:t xml:space="preserve"> Parent</w:t>
            </w:r>
          </w:p>
        </w:tc>
        <w:bookmarkStart w:id="1" w:name="Check17"/>
        <w:tc>
          <w:tcPr>
            <w:tcW w:w="678" w:type="pct"/>
            <w:vAlign w:val="center"/>
          </w:tcPr>
          <w:p w14:paraId="780714DA" w14:textId="538EB419" w:rsidR="0059133E" w:rsidRPr="000E08F9" w:rsidRDefault="0059133E" w:rsidP="000B218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E08F9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E08F9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0E08F9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"/>
            <w:r w:rsidRPr="000E08F9">
              <w:rPr>
                <w:rFonts w:ascii="Arial" w:hAnsi="Arial" w:cs="Arial"/>
                <w:sz w:val="18"/>
                <w:szCs w:val="18"/>
                <w:lang w:val="en-GB"/>
              </w:rPr>
              <w:t xml:space="preserve"> Professional</w:t>
            </w:r>
          </w:p>
        </w:tc>
        <w:tc>
          <w:tcPr>
            <w:tcW w:w="979" w:type="pct"/>
            <w:vAlign w:val="center"/>
          </w:tcPr>
          <w:p w14:paraId="42B7F8E0" w14:textId="356CD785" w:rsidR="0059133E" w:rsidRPr="002E2874" w:rsidRDefault="0059133E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1691" w:type="pct"/>
            <w:gridSpan w:val="2"/>
            <w:vAlign w:val="center"/>
          </w:tcPr>
          <w:p w14:paraId="1CE49511" w14:textId="19040BFB" w:rsidR="0059133E" w:rsidRPr="0059133E" w:rsidRDefault="0059133E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bookmarkStart w:id="2" w:name="Text22"/>
          </w:p>
        </w:tc>
        <w:bookmarkEnd w:id="2"/>
        <w:tc>
          <w:tcPr>
            <w:tcW w:w="942" w:type="pct"/>
            <w:vAlign w:val="center"/>
          </w:tcPr>
          <w:p w14:paraId="08376F31" w14:textId="23E779B9" w:rsidR="0059133E" w:rsidRPr="000E08F9" w:rsidRDefault="0059133E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263DE4" w:rsidRPr="000E08F9" w14:paraId="732DBCB6" w14:textId="77777777" w:rsidTr="00263DE4">
        <w:trPr>
          <w:trHeight w:val="272"/>
        </w:trPr>
        <w:tc>
          <w:tcPr>
            <w:tcW w:w="710" w:type="pct"/>
            <w:vAlign w:val="center"/>
          </w:tcPr>
          <w:p w14:paraId="3E708C90" w14:textId="77777777" w:rsidR="00E81C91" w:rsidRDefault="00E81C91" w:rsidP="000B218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bookmarkStart w:id="3" w:name="Text10"/>
          </w:p>
        </w:tc>
        <w:tc>
          <w:tcPr>
            <w:tcW w:w="678" w:type="pct"/>
            <w:vAlign w:val="center"/>
          </w:tcPr>
          <w:p w14:paraId="7ECD4940" w14:textId="77777777" w:rsidR="00E81C91" w:rsidRPr="000E08F9" w:rsidRDefault="00E81C91" w:rsidP="000B218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79" w:type="pct"/>
            <w:vAlign w:val="center"/>
          </w:tcPr>
          <w:p w14:paraId="24800D65" w14:textId="77777777" w:rsidR="00E81C91" w:rsidRDefault="00E81C91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800" w:type="pct"/>
            <w:vAlign w:val="center"/>
          </w:tcPr>
          <w:p w14:paraId="5F8E99F5" w14:textId="5E01F6E7" w:rsidR="00E81C91" w:rsidRPr="000E08F9" w:rsidRDefault="00E81C91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891" w:type="pct"/>
            <w:vAlign w:val="center"/>
          </w:tcPr>
          <w:p w14:paraId="7CB523AB" w14:textId="77777777" w:rsidR="00E81C91" w:rsidRPr="000E08F9" w:rsidRDefault="00E81C91" w:rsidP="000B2188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942" w:type="pct"/>
            <w:vAlign w:val="center"/>
          </w:tcPr>
          <w:p w14:paraId="4C2644E4" w14:textId="09EA710F" w:rsidR="00E81C91" w:rsidRPr="000E08F9" w:rsidRDefault="00E81C91" w:rsidP="000B218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54" w:tblpY="13"/>
        <w:tblW w:w="516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3"/>
        <w:gridCol w:w="1083"/>
        <w:gridCol w:w="1043"/>
        <w:gridCol w:w="1081"/>
        <w:gridCol w:w="2979"/>
        <w:gridCol w:w="1270"/>
        <w:gridCol w:w="2648"/>
      </w:tblGrid>
      <w:tr w:rsidR="00263DE4" w:rsidRPr="0057113A" w14:paraId="01AEBED3" w14:textId="77777777" w:rsidTr="00EF3DA7">
        <w:trPr>
          <w:trHeight w:val="346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04AD3DD" w14:textId="77777777" w:rsidR="00263DE4" w:rsidRPr="0057113A" w:rsidRDefault="00263DE4" w:rsidP="00263DE4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711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ERSONAL INFORMATION</w:t>
            </w:r>
          </w:p>
        </w:tc>
      </w:tr>
      <w:tr w:rsidR="00263DE4" w:rsidRPr="00B3633B" w14:paraId="4764C7C5" w14:textId="77777777" w:rsidTr="00263DE4">
        <w:trPr>
          <w:trHeight w:val="368"/>
        </w:trPr>
        <w:tc>
          <w:tcPr>
            <w:tcW w:w="1412" w:type="pct"/>
            <w:gridSpan w:val="3"/>
            <w:tcBorders>
              <w:top w:val="single" w:sz="4" w:space="0" w:color="auto"/>
            </w:tcBorders>
            <w:vAlign w:val="bottom"/>
          </w:tcPr>
          <w:p w14:paraId="27DB49BE" w14:textId="4FF7F1C0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3"/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4"/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Prof  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 Dr  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Mr  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 Ms</w:t>
            </w:r>
          </w:p>
        </w:tc>
        <w:tc>
          <w:tcPr>
            <w:tcW w:w="486" w:type="pct"/>
            <w:tcBorders>
              <w:top w:val="single" w:sz="4" w:space="0" w:color="auto"/>
            </w:tcBorders>
            <w:vAlign w:val="bottom"/>
          </w:tcPr>
          <w:p w14:paraId="22A8D47F" w14:textId="77777777" w:rsidR="00263DE4" w:rsidRPr="006951B1" w:rsidRDefault="00263DE4" w:rsidP="00263DE4">
            <w:pPr>
              <w:ind w:left="-22"/>
              <w:rPr>
                <w:rFonts w:ascii="Arial" w:hAnsi="Arial" w:cs="Arial"/>
                <w:spacing w:val="-6"/>
                <w:sz w:val="18"/>
                <w:szCs w:val="18"/>
                <w:lang w:val="en-GB"/>
              </w:rPr>
            </w:pPr>
            <w:bookmarkStart w:id="5" w:name="Text24"/>
            <w:r w:rsidRPr="006951B1">
              <w:rPr>
                <w:rFonts w:ascii="Arial" w:hAnsi="Arial" w:cs="Arial"/>
                <w:spacing w:val="-6"/>
                <w:sz w:val="18"/>
                <w:szCs w:val="18"/>
                <w:lang w:val="en-GB"/>
              </w:rPr>
              <w:t>First Name:</w:t>
            </w:r>
          </w:p>
        </w:tc>
        <w:bookmarkEnd w:id="5"/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ECC7C8" w14:textId="0BFEAB32" w:rsidR="00263DE4" w:rsidRPr="00B3633B" w:rsidRDefault="00263DE4" w:rsidP="00DB3E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DB3E56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DB3E56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DB3E56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DB3E56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DB3E56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71" w:type="pct"/>
            <w:tcBorders>
              <w:top w:val="single" w:sz="4" w:space="0" w:color="auto"/>
            </w:tcBorders>
            <w:vAlign w:val="bottom"/>
          </w:tcPr>
          <w:p w14:paraId="33B90D9D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Last Name: </w:t>
            </w:r>
          </w:p>
        </w:tc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4BFE39" w14:textId="7B96BDD5" w:rsidR="00263DE4" w:rsidRPr="00B3633B" w:rsidRDefault="00263DE4" w:rsidP="002B73C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2B73C1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2B73C1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2B73C1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2B73C1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2B73C1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5061972A" w14:textId="77777777" w:rsidTr="00263DE4">
        <w:trPr>
          <w:trHeight w:val="368"/>
        </w:trPr>
        <w:tc>
          <w:tcPr>
            <w:tcW w:w="1412" w:type="pct"/>
            <w:gridSpan w:val="3"/>
            <w:vAlign w:val="bottom"/>
          </w:tcPr>
          <w:p w14:paraId="00509C19" w14:textId="4F35AED8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Father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1455C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  Spouse</w:t>
            </w:r>
          </w:p>
        </w:tc>
        <w:tc>
          <w:tcPr>
            <w:tcW w:w="486" w:type="pct"/>
            <w:vAlign w:val="bottom"/>
          </w:tcPr>
          <w:p w14:paraId="2F812228" w14:textId="30C1E67F" w:rsidR="00263DE4" w:rsidRPr="006951B1" w:rsidRDefault="00343137" w:rsidP="00263DE4">
            <w:pPr>
              <w:ind w:left="-22"/>
              <w:rPr>
                <w:rFonts w:ascii="Arial" w:hAnsi="Arial" w:cs="Arial"/>
                <w:spacing w:val="-6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6"/>
                <w:sz w:val="18"/>
                <w:szCs w:val="18"/>
                <w:lang w:val="en-GB"/>
              </w:rPr>
              <w:t>First Na</w:t>
            </w:r>
            <w:r w:rsidR="00263DE4" w:rsidRPr="006951B1">
              <w:rPr>
                <w:rFonts w:ascii="Arial" w:hAnsi="Arial" w:cs="Arial"/>
                <w:spacing w:val="-6"/>
                <w:sz w:val="18"/>
                <w:szCs w:val="18"/>
                <w:lang w:val="en-GB"/>
              </w:rPr>
              <w:t>me:</w:t>
            </w:r>
          </w:p>
        </w:tc>
        <w:tc>
          <w:tcPr>
            <w:tcW w:w="1340" w:type="pct"/>
            <w:tcBorders>
              <w:bottom w:val="single" w:sz="4" w:space="0" w:color="auto"/>
            </w:tcBorders>
            <w:vAlign w:val="bottom"/>
          </w:tcPr>
          <w:p w14:paraId="08081F6B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71" w:type="pct"/>
            <w:vAlign w:val="bottom"/>
          </w:tcPr>
          <w:p w14:paraId="3AAA074A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Last Name: 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vAlign w:val="bottom"/>
          </w:tcPr>
          <w:p w14:paraId="27E67D4C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26186A7C" w14:textId="77777777" w:rsidTr="00263DE4">
        <w:trPr>
          <w:trHeight w:val="368"/>
        </w:trPr>
        <w:tc>
          <w:tcPr>
            <w:tcW w:w="943" w:type="pct"/>
            <w:gridSpan w:val="2"/>
            <w:vAlign w:val="bottom"/>
          </w:tcPr>
          <w:p w14:paraId="4AF0F5D5" w14:textId="77777777" w:rsidR="00263DE4" w:rsidRPr="00B3633B" w:rsidRDefault="00263DE4" w:rsidP="00263DE4">
            <w:pPr>
              <w:keepNext/>
              <w:outlineLvl w:val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t xml:space="preserve">Residential Address: </w:t>
            </w:r>
          </w:p>
        </w:tc>
        <w:tc>
          <w:tcPr>
            <w:tcW w:w="4057" w:type="pct"/>
            <w:gridSpan w:val="5"/>
            <w:tcBorders>
              <w:bottom w:val="single" w:sz="4" w:space="0" w:color="auto"/>
            </w:tcBorders>
            <w:vAlign w:val="bottom"/>
          </w:tcPr>
          <w:p w14:paraId="1913C279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6"/>
          </w:p>
        </w:tc>
      </w:tr>
      <w:tr w:rsidR="00263DE4" w:rsidRPr="00B3633B" w14:paraId="520CCBC0" w14:textId="77777777" w:rsidTr="00263DE4">
        <w:trPr>
          <w:trHeight w:val="368"/>
        </w:trPr>
        <w:tc>
          <w:tcPr>
            <w:tcW w:w="456" w:type="pct"/>
            <w:vAlign w:val="bottom"/>
          </w:tcPr>
          <w:p w14:paraId="11B9D850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State: </w:t>
            </w:r>
          </w:p>
        </w:tc>
        <w:tc>
          <w:tcPr>
            <w:tcW w:w="956" w:type="pct"/>
            <w:gridSpan w:val="2"/>
            <w:tcBorders>
              <w:bottom w:val="single" w:sz="4" w:space="0" w:color="auto"/>
            </w:tcBorders>
            <w:vAlign w:val="bottom"/>
          </w:tcPr>
          <w:p w14:paraId="21AC308F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7" w:name="Text4"/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  <w:bookmarkEnd w:id="7"/>
          </w:p>
        </w:tc>
        <w:tc>
          <w:tcPr>
            <w:tcW w:w="486" w:type="pct"/>
            <w:tcBorders>
              <w:top w:val="single" w:sz="4" w:space="0" w:color="auto"/>
            </w:tcBorders>
            <w:vAlign w:val="bottom"/>
          </w:tcPr>
          <w:p w14:paraId="65CF99F7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Country: </w:t>
            </w:r>
            <w:bookmarkStart w:id="8" w:name="Text5"/>
          </w:p>
        </w:tc>
        <w:bookmarkEnd w:id="8"/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528586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71" w:type="pct"/>
            <w:tcBorders>
              <w:top w:val="single" w:sz="4" w:space="0" w:color="auto"/>
            </w:tcBorders>
            <w:vAlign w:val="bottom"/>
          </w:tcPr>
          <w:p w14:paraId="40D95BFE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Pin Code: </w:t>
            </w:r>
          </w:p>
        </w:tc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AAF1D8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37C4D456" w14:textId="77777777" w:rsidTr="00263DE4">
        <w:trPr>
          <w:trHeight w:val="368"/>
        </w:trPr>
        <w:tc>
          <w:tcPr>
            <w:tcW w:w="456" w:type="pct"/>
            <w:vAlign w:val="bottom"/>
          </w:tcPr>
          <w:p w14:paraId="4FF16E53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Email: </w:t>
            </w:r>
            <w:bookmarkStart w:id="9" w:name="Text7"/>
          </w:p>
        </w:tc>
        <w:bookmarkEnd w:id="9"/>
        <w:tc>
          <w:tcPr>
            <w:tcW w:w="2782" w:type="pct"/>
            <w:gridSpan w:val="4"/>
            <w:tcBorders>
              <w:bottom w:val="single" w:sz="4" w:space="0" w:color="auto"/>
            </w:tcBorders>
            <w:vAlign w:val="bottom"/>
          </w:tcPr>
          <w:p w14:paraId="7C223D5E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71" w:type="pct"/>
            <w:vAlign w:val="bottom"/>
          </w:tcPr>
          <w:p w14:paraId="48992979" w14:textId="77777777" w:rsidR="00263DE4" w:rsidRPr="00B3633B" w:rsidRDefault="00263DE4" w:rsidP="00263DE4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pacing w:val="-2"/>
                <w:sz w:val="18"/>
                <w:szCs w:val="18"/>
                <w:lang w:val="en-GB"/>
              </w:rPr>
              <w:t>Contact</w:t>
            </w:r>
            <w:bookmarkStart w:id="10" w:name="Text8"/>
            <w:r w:rsidRPr="00B3633B">
              <w:rPr>
                <w:rFonts w:ascii="Arial" w:hAnsi="Arial" w:cs="Arial"/>
                <w:bCs/>
                <w:spacing w:val="-2"/>
                <w:sz w:val="18"/>
                <w:szCs w:val="18"/>
                <w:lang w:val="en-GB"/>
              </w:rPr>
              <w:t xml:space="preserve"> No:</w:t>
            </w:r>
          </w:p>
        </w:tc>
        <w:bookmarkEnd w:id="10"/>
        <w:tc>
          <w:tcPr>
            <w:tcW w:w="1191" w:type="pct"/>
            <w:tcBorders>
              <w:bottom w:val="single" w:sz="4" w:space="0" w:color="auto"/>
            </w:tcBorders>
            <w:vAlign w:val="bottom"/>
          </w:tcPr>
          <w:p w14:paraId="36D8D735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0D42A88D" w14:textId="77777777" w:rsidTr="00263DE4">
        <w:trPr>
          <w:trHeight w:val="368"/>
        </w:trPr>
        <w:tc>
          <w:tcPr>
            <w:tcW w:w="943" w:type="pct"/>
            <w:gridSpan w:val="2"/>
            <w:vAlign w:val="bottom"/>
          </w:tcPr>
          <w:p w14:paraId="1512B70B" w14:textId="77777777" w:rsidR="00263DE4" w:rsidRPr="00B3633B" w:rsidRDefault="00263DE4" w:rsidP="00263DE4">
            <w:pPr>
              <w:keepNext/>
              <w:outlineLvl w:val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Organisation 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Name:  </w:t>
            </w:r>
          </w:p>
        </w:tc>
        <w:tc>
          <w:tcPr>
            <w:tcW w:w="2295" w:type="pct"/>
            <w:gridSpan w:val="3"/>
            <w:tcBorders>
              <w:bottom w:val="single" w:sz="4" w:space="0" w:color="auto"/>
            </w:tcBorders>
            <w:vAlign w:val="bottom"/>
          </w:tcPr>
          <w:p w14:paraId="0A04E5A2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71" w:type="pct"/>
            <w:vAlign w:val="bottom"/>
          </w:tcPr>
          <w:p w14:paraId="78EA3A03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Designation: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vAlign w:val="bottom"/>
          </w:tcPr>
          <w:p w14:paraId="4CC06DD7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1" w:name="Text25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1"/>
          </w:p>
        </w:tc>
      </w:tr>
      <w:tr w:rsidR="00263DE4" w:rsidRPr="00B3633B" w14:paraId="01F39BD8" w14:textId="77777777" w:rsidTr="00263DE4">
        <w:trPr>
          <w:trHeight w:val="368"/>
        </w:trPr>
        <w:tc>
          <w:tcPr>
            <w:tcW w:w="943" w:type="pct"/>
            <w:gridSpan w:val="2"/>
            <w:vAlign w:val="bottom"/>
          </w:tcPr>
          <w:p w14:paraId="5148DBB9" w14:textId="77777777" w:rsidR="00263DE4" w:rsidRPr="00D953ED" w:rsidRDefault="00263DE4" w:rsidP="00263DE4">
            <w:pPr>
              <w:keepNext/>
              <w:outlineLvl w:val="0"/>
              <w:rPr>
                <w:rFonts w:ascii="Arial" w:hAnsi="Arial" w:cs="Arial"/>
                <w:spacing w:val="-4"/>
                <w:sz w:val="18"/>
                <w:szCs w:val="18"/>
                <w:lang w:val="en-GB"/>
              </w:rPr>
            </w:pPr>
            <w:r w:rsidRPr="00D953ED">
              <w:rPr>
                <w:rFonts w:ascii="Arial" w:hAnsi="Arial" w:cs="Arial"/>
                <w:bCs/>
                <w:spacing w:val="-4"/>
                <w:sz w:val="18"/>
                <w:szCs w:val="18"/>
                <w:lang w:val="en-GB"/>
              </w:rPr>
              <w:t xml:space="preserve">Organisation </w:t>
            </w:r>
            <w:r w:rsidRPr="00D953ED">
              <w:rPr>
                <w:rFonts w:ascii="Arial" w:hAnsi="Arial" w:cs="Arial"/>
                <w:spacing w:val="-4"/>
                <w:sz w:val="18"/>
                <w:szCs w:val="18"/>
                <w:lang w:val="en-GB"/>
              </w:rPr>
              <w:t xml:space="preserve">Address: </w:t>
            </w:r>
          </w:p>
        </w:tc>
        <w:tc>
          <w:tcPr>
            <w:tcW w:w="4057" w:type="pct"/>
            <w:gridSpan w:val="5"/>
            <w:tcBorders>
              <w:bottom w:val="single" w:sz="4" w:space="0" w:color="auto"/>
            </w:tcBorders>
            <w:vAlign w:val="bottom"/>
          </w:tcPr>
          <w:p w14:paraId="73223261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26071B8D" w14:textId="77777777" w:rsidTr="00263DE4">
        <w:trPr>
          <w:trHeight w:val="368"/>
        </w:trPr>
        <w:tc>
          <w:tcPr>
            <w:tcW w:w="456" w:type="pct"/>
            <w:vAlign w:val="bottom"/>
          </w:tcPr>
          <w:p w14:paraId="79AE5075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State: </w:t>
            </w:r>
          </w:p>
        </w:tc>
        <w:tc>
          <w:tcPr>
            <w:tcW w:w="956" w:type="pct"/>
            <w:gridSpan w:val="2"/>
            <w:tcBorders>
              <w:bottom w:val="single" w:sz="4" w:space="0" w:color="auto"/>
            </w:tcBorders>
            <w:vAlign w:val="bottom"/>
          </w:tcPr>
          <w:p w14:paraId="2F51920B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86" w:type="pct"/>
            <w:tcBorders>
              <w:top w:val="single" w:sz="4" w:space="0" w:color="auto"/>
            </w:tcBorders>
            <w:vAlign w:val="bottom"/>
          </w:tcPr>
          <w:p w14:paraId="675C6C03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Country: </w:t>
            </w:r>
          </w:p>
        </w:tc>
        <w:tc>
          <w:tcPr>
            <w:tcW w:w="134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A89BE2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71" w:type="pct"/>
            <w:tcBorders>
              <w:top w:val="single" w:sz="4" w:space="0" w:color="auto"/>
            </w:tcBorders>
            <w:vAlign w:val="bottom"/>
          </w:tcPr>
          <w:p w14:paraId="62712369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Pin Code: </w:t>
            </w:r>
          </w:p>
        </w:tc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686C15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63DE4" w:rsidRPr="00B3633B" w14:paraId="46700C3F" w14:textId="77777777" w:rsidTr="00263DE4">
        <w:trPr>
          <w:trHeight w:val="368"/>
        </w:trPr>
        <w:tc>
          <w:tcPr>
            <w:tcW w:w="456" w:type="pct"/>
            <w:vAlign w:val="bottom"/>
          </w:tcPr>
          <w:p w14:paraId="79B8B35B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>E</w:t>
            </w:r>
            <w:bookmarkStart w:id="12" w:name="Text26"/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mail: </w:t>
            </w:r>
          </w:p>
        </w:tc>
        <w:tc>
          <w:tcPr>
            <w:tcW w:w="956" w:type="pct"/>
            <w:gridSpan w:val="2"/>
            <w:tcBorders>
              <w:bottom w:val="single" w:sz="4" w:space="0" w:color="auto"/>
            </w:tcBorders>
            <w:vAlign w:val="bottom"/>
          </w:tcPr>
          <w:p w14:paraId="3DC5A0AC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86" w:type="pct"/>
            <w:vAlign w:val="bottom"/>
          </w:tcPr>
          <w:p w14:paraId="61B1AEA3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Website:</w:t>
            </w:r>
          </w:p>
        </w:tc>
        <w:tc>
          <w:tcPr>
            <w:tcW w:w="1340" w:type="pct"/>
            <w:tcBorders>
              <w:bottom w:val="single" w:sz="4" w:space="0" w:color="auto"/>
            </w:tcBorders>
            <w:vAlign w:val="bottom"/>
          </w:tcPr>
          <w:p w14:paraId="7885A058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2"/>
          </w:p>
        </w:tc>
        <w:tc>
          <w:tcPr>
            <w:tcW w:w="571" w:type="pct"/>
            <w:vAlign w:val="bottom"/>
          </w:tcPr>
          <w:p w14:paraId="396536D9" w14:textId="77777777" w:rsidR="00263DE4" w:rsidRPr="00B3633B" w:rsidRDefault="00263DE4" w:rsidP="00263DE4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pacing w:val="-2"/>
                <w:sz w:val="18"/>
                <w:szCs w:val="18"/>
                <w:lang w:val="en-GB"/>
              </w:rPr>
              <w:t>Contact No:</w:t>
            </w:r>
          </w:p>
        </w:tc>
        <w:tc>
          <w:tcPr>
            <w:tcW w:w="1191" w:type="pct"/>
            <w:tcBorders>
              <w:bottom w:val="single" w:sz="4" w:space="0" w:color="auto"/>
            </w:tcBorders>
            <w:vAlign w:val="bottom"/>
          </w:tcPr>
          <w:p w14:paraId="7AF5E571" w14:textId="77777777" w:rsidR="00263DE4" w:rsidRPr="00B3633B" w:rsidRDefault="00263DE4" w:rsidP="00263DE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GB"/>
              </w:rPr>
              <w:t> </w:t>
            </w:r>
            <w:r w:rsidRPr="00B3633B">
              <w:rPr>
                <w:rFonts w:ascii="Arial" w:hAnsi="Arial" w:cs="Arial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51A20F83" w14:textId="77777777" w:rsidR="00406F7F" w:rsidRPr="00263DE4" w:rsidRDefault="00406F7F" w:rsidP="00263DE4">
      <w:pPr>
        <w:rPr>
          <w:rFonts w:ascii="Arial" w:hAnsi="Arial" w:cs="Arial"/>
          <w:sz w:val="20"/>
          <w:szCs w:val="20"/>
          <w:lang w:val="en-GB"/>
        </w:rPr>
        <w:sectPr w:rsidR="00406F7F" w:rsidRPr="00263DE4" w:rsidSect="00024CA6">
          <w:type w:val="continuous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bookmarkEnd w:id="3"/>
    <w:p w14:paraId="4529E786" w14:textId="77777777" w:rsidR="00406F7F" w:rsidRPr="00B3633B" w:rsidRDefault="00406F7F" w:rsidP="00406F7F">
      <w:pPr>
        <w:spacing w:after="0" w:line="240" w:lineRule="auto"/>
        <w:rPr>
          <w:rFonts w:ascii="Arial" w:hAnsi="Arial" w:cs="Arial"/>
          <w:bCs/>
          <w:sz w:val="2"/>
          <w:szCs w:val="2"/>
          <w:lang w:val="en-GB"/>
        </w:rPr>
      </w:pPr>
    </w:p>
    <w:tbl>
      <w:tblPr>
        <w:tblStyle w:val="TableGrid"/>
        <w:tblpPr w:leftFromText="180" w:rightFromText="180" w:vertAnchor="text" w:horzAnchor="page" w:tblpX="337" w:tblpY="65"/>
        <w:tblW w:w="519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801"/>
        <w:gridCol w:w="1045"/>
        <w:gridCol w:w="425"/>
        <w:gridCol w:w="282"/>
        <w:gridCol w:w="853"/>
        <w:gridCol w:w="143"/>
        <w:gridCol w:w="1202"/>
        <w:gridCol w:w="139"/>
        <w:gridCol w:w="1184"/>
        <w:gridCol w:w="2855"/>
      </w:tblGrid>
      <w:tr w:rsidR="008F5D89" w:rsidRPr="0057113A" w14:paraId="32E634D2" w14:textId="77777777" w:rsidTr="00EF3DA7">
        <w:trPr>
          <w:trHeight w:val="360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508EFD9" w14:textId="77777777" w:rsidR="008F5D89" w:rsidRPr="0057113A" w:rsidRDefault="008F5D89" w:rsidP="00263DE4">
            <w:pPr>
              <w:keepNext/>
              <w:jc w:val="center"/>
              <w:outlineLvl w:val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REGISTRATION </w:t>
            </w:r>
            <w:r w:rsidRPr="0057113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TAILS</w:t>
            </w:r>
          </w:p>
        </w:tc>
      </w:tr>
      <w:tr w:rsidR="00263DE4" w:rsidRPr="0057113A" w14:paraId="0E22659F" w14:textId="77777777" w:rsidTr="0059133E">
        <w:trPr>
          <w:trHeight w:val="375"/>
        </w:trPr>
        <w:tc>
          <w:tcPr>
            <w:tcW w:w="1835" w:type="pct"/>
            <w:gridSpan w:val="3"/>
            <w:tcBorders>
              <w:top w:val="single" w:sz="4" w:space="0" w:color="auto"/>
            </w:tcBorders>
            <w:vAlign w:val="bottom"/>
          </w:tcPr>
          <w:p w14:paraId="44851FB9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t>Payment Mode:</w:t>
            </w:r>
          </w:p>
        </w:tc>
        <w:tc>
          <w:tcPr>
            <w:tcW w:w="1360" w:type="pct"/>
            <w:gridSpan w:val="6"/>
            <w:tcBorders>
              <w:top w:val="single" w:sz="4" w:space="0" w:color="auto"/>
            </w:tcBorders>
            <w:vAlign w:val="bottom"/>
          </w:tcPr>
          <w:p w14:paraId="421EE854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"/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bCs/>
                <w:sz w:val="20"/>
                <w:szCs w:val="20"/>
                <w:lang w:val="en-GB"/>
              </w:rPr>
            </w:r>
            <w:r w:rsidR="001455CF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separate"/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end"/>
            </w:r>
            <w:bookmarkEnd w:id="13"/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Online Bank</w:t>
            </w:r>
            <w:r w:rsidRPr="0057113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Transfer</w:t>
            </w:r>
          </w:p>
        </w:tc>
        <w:tc>
          <w:tcPr>
            <w:tcW w:w="1805" w:type="pct"/>
            <w:gridSpan w:val="2"/>
            <w:tcBorders>
              <w:top w:val="single" w:sz="4" w:space="0" w:color="auto"/>
            </w:tcBorders>
            <w:vAlign w:val="bottom"/>
          </w:tcPr>
          <w:p w14:paraId="36C3BC7A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"/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instrText xml:space="preserve"> FORMCHECKBOX </w:instrText>
            </w:r>
            <w:r w:rsidR="001455CF">
              <w:rPr>
                <w:rFonts w:ascii="Arial" w:hAnsi="Arial" w:cs="Arial"/>
                <w:bCs/>
                <w:sz w:val="20"/>
                <w:szCs w:val="20"/>
                <w:lang w:val="en-GB"/>
              </w:rPr>
            </w:r>
            <w:r w:rsidR="001455CF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separate"/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end"/>
            </w:r>
            <w:bookmarkEnd w:id="14"/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Demand Draft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B94198">
              <w:rPr>
                <w:rFonts w:ascii="Arial" w:hAnsi="Arial" w:cs="Arial"/>
                <w:bCs/>
                <w:i/>
                <w:spacing w:val="-6"/>
                <w:sz w:val="10"/>
                <w:szCs w:val="10"/>
                <w:lang w:val="en-GB"/>
              </w:rPr>
              <w:t>(</w:t>
            </w:r>
            <w:r w:rsidRPr="00B94198">
              <w:rPr>
                <w:rFonts w:ascii="Arial" w:hAnsi="Arial" w:cs="Arial"/>
                <w:i/>
                <w:iCs/>
                <w:spacing w:val="-6"/>
                <w:sz w:val="10"/>
                <w:szCs w:val="10"/>
              </w:rPr>
              <w:t>in favour of ‘Action for Autism’ payable at New Delhi.</w:t>
            </w:r>
            <w:r w:rsidRPr="00B94198">
              <w:rPr>
                <w:rFonts w:ascii="Arial" w:hAnsi="Arial" w:cs="Arial"/>
                <w:bCs/>
                <w:i/>
                <w:spacing w:val="-6"/>
                <w:sz w:val="10"/>
                <w:szCs w:val="10"/>
                <w:lang w:val="en-GB"/>
              </w:rPr>
              <w:t>)</w:t>
            </w:r>
          </w:p>
        </w:tc>
      </w:tr>
      <w:tr w:rsidR="00263DE4" w:rsidRPr="0057113A" w14:paraId="477641A1" w14:textId="77777777" w:rsidTr="0059133E">
        <w:trPr>
          <w:trHeight w:val="329"/>
        </w:trPr>
        <w:tc>
          <w:tcPr>
            <w:tcW w:w="1835" w:type="pct"/>
            <w:gridSpan w:val="3"/>
            <w:vAlign w:val="bottom"/>
          </w:tcPr>
          <w:p w14:paraId="58A13B4F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t>Online Transaction/Demand Draft No:</w:t>
            </w:r>
          </w:p>
        </w:tc>
        <w:tc>
          <w:tcPr>
            <w:tcW w:w="1360" w:type="pct"/>
            <w:gridSpan w:val="6"/>
            <w:tcBorders>
              <w:bottom w:val="single" w:sz="4" w:space="0" w:color="auto"/>
            </w:tcBorders>
            <w:vAlign w:val="bottom"/>
          </w:tcPr>
          <w:p w14:paraId="3C6D2888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5" w:name="Text23"/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instrText xml:space="preserve"> FORMTEXT </w:instrTex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end"/>
            </w:r>
            <w:bookmarkEnd w:id="15"/>
          </w:p>
        </w:tc>
        <w:tc>
          <w:tcPr>
            <w:tcW w:w="529" w:type="pct"/>
            <w:vAlign w:val="bottom"/>
          </w:tcPr>
          <w:p w14:paraId="42B8B349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t>Dated:</w: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bookmarkStart w:id="16" w:name="Text19"/>
          </w:p>
        </w:tc>
        <w:bookmarkEnd w:id="16"/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42C2D51B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instrText xml:space="preserve"> FORMTEXT </w:instrTex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end"/>
            </w:r>
          </w:p>
        </w:tc>
      </w:tr>
      <w:tr w:rsidR="00263DE4" w:rsidRPr="0057113A" w14:paraId="48874F42" w14:textId="77777777" w:rsidTr="00094BD5">
        <w:trPr>
          <w:trHeight w:val="346"/>
        </w:trPr>
        <w:tc>
          <w:tcPr>
            <w:tcW w:w="1010" w:type="pct"/>
            <w:vAlign w:val="bottom"/>
          </w:tcPr>
          <w:p w14:paraId="1EC088A5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t>Drawn On Bank:</w: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990" w:type="pct"/>
            <w:gridSpan w:val="10"/>
            <w:tcBorders>
              <w:bottom w:val="single" w:sz="4" w:space="0" w:color="auto"/>
            </w:tcBorders>
            <w:vAlign w:val="bottom"/>
          </w:tcPr>
          <w:p w14:paraId="5B46DC89" w14:textId="77777777" w:rsidR="008F5D89" w:rsidRPr="0057113A" w:rsidRDefault="008F5D89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instrText xml:space="preserve"> FORMTEXT </w:instrTex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lang w:val="en-GB"/>
              </w:rPr>
              <w:t> </w:t>
            </w:r>
            <w:r w:rsidRPr="0057113A">
              <w:rPr>
                <w:rFonts w:ascii="Arial" w:hAnsi="Arial" w:cs="Arial"/>
                <w:bCs/>
                <w:sz w:val="20"/>
                <w:szCs w:val="20"/>
                <w:lang w:val="en-GB"/>
              </w:rPr>
              <w:fldChar w:fldCharType="end"/>
            </w:r>
          </w:p>
        </w:tc>
      </w:tr>
      <w:tr w:rsidR="00263DE4" w:rsidRPr="0057113A" w14:paraId="0596841D" w14:textId="77777777" w:rsidTr="00094BD5">
        <w:trPr>
          <w:trHeight w:val="329"/>
        </w:trPr>
        <w:tc>
          <w:tcPr>
            <w:tcW w:w="1010" w:type="pct"/>
            <w:vAlign w:val="bottom"/>
          </w:tcPr>
          <w:p w14:paraId="09F86881" w14:textId="77777777" w:rsidR="008F5D89" w:rsidRPr="0057113A" w:rsidRDefault="008F5D89" w:rsidP="00263DE4">
            <w:pPr>
              <w:keepNext/>
              <w:outlineLvl w:val="0"/>
              <w:rPr>
                <w:rFonts w:ascii="Arial" w:eastAsia="Arial Unicode MS" w:hAnsi="Arial" w:cs="Arial"/>
                <w:spacing w:val="-4"/>
                <w:sz w:val="20"/>
                <w:szCs w:val="20"/>
                <w:lang w:val="en-US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t>Total Amount:</w:t>
            </w:r>
            <w:r w:rsidRPr="0057113A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990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CDC1F5" w14:textId="77777777" w:rsidR="008F5D89" w:rsidRPr="0057113A" w:rsidRDefault="008F5D89" w:rsidP="00263DE4">
            <w:pPr>
              <w:keepNext/>
              <w:outlineLvl w:val="0"/>
              <w:rPr>
                <w:rFonts w:ascii="Arial" w:eastAsia="Arial Unicode MS" w:hAnsi="Arial" w:cs="Arial"/>
                <w:spacing w:val="-4"/>
                <w:sz w:val="20"/>
                <w:szCs w:val="20"/>
                <w:lang w:val="en-US"/>
              </w:rPr>
            </w:pP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57113A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</w:tc>
      </w:tr>
      <w:tr w:rsidR="002E16A7" w:rsidRPr="0057113A" w14:paraId="5ED60D0D" w14:textId="77777777" w:rsidTr="00094BD5">
        <w:trPr>
          <w:trHeight w:val="329"/>
        </w:trPr>
        <w:tc>
          <w:tcPr>
            <w:tcW w:w="1010" w:type="pct"/>
            <w:vAlign w:val="bottom"/>
          </w:tcPr>
          <w:p w14:paraId="09286299" w14:textId="0159E43F" w:rsidR="002E16A7" w:rsidRPr="0057113A" w:rsidRDefault="002E16A7" w:rsidP="00263DE4">
            <w:pPr>
              <w:keepNext/>
              <w:outlineLvl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ceipt in favour of:</w:t>
            </w:r>
          </w:p>
        </w:tc>
        <w:tc>
          <w:tcPr>
            <w:tcW w:w="3990" w:type="pct"/>
            <w:gridSpan w:val="10"/>
            <w:tcBorders>
              <w:top w:val="single" w:sz="4" w:space="0" w:color="auto"/>
            </w:tcBorders>
            <w:vAlign w:val="bottom"/>
          </w:tcPr>
          <w:p w14:paraId="6D5B3390" w14:textId="0D364AED" w:rsidR="002E16A7" w:rsidRPr="00E9764C" w:rsidRDefault="00E9764C" w:rsidP="00DB3E56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ll Name: </w:t>
            </w:r>
            <w:r w:rsidRP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instrText xml:space="preserve"> FORMTEXT </w:instrText>
            </w:r>
            <w:r w:rsidRP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</w:r>
            <w:r w:rsidRP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fldChar w:fldCharType="separate"/>
            </w:r>
            <w:r w:rsidRPr="0059133E">
              <w:rPr>
                <w:rFonts w:ascii="Arial" w:hAnsi="Arial" w:cs="Arial"/>
                <w:noProof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="Arial" w:hAnsi="Arial" w:cs="Arial"/>
                <w:noProof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="Arial" w:hAnsi="Arial" w:cs="Arial"/>
                <w:noProof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="Arial" w:hAnsi="Arial" w:cs="Arial"/>
                <w:noProof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="Arial" w:hAnsi="Arial" w:cs="Arial"/>
                <w:noProof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fldChar w:fldCharType="end"/>
            </w:r>
            <w:r w:rsidR="0059133E">
              <w:rPr>
                <w:rFonts w:ascii="Arial" w:hAnsi="Arial" w:cs="Arial"/>
                <w:sz w:val="18"/>
                <w:szCs w:val="18"/>
                <w:u w:val="single"/>
                <w:lang w:val="en-GB"/>
              </w:rPr>
              <w:t>____________________</w:t>
            </w:r>
            <w:r w:rsidR="0059133E">
              <w:rPr>
                <w:rFonts w:ascii="Arial" w:hAnsi="Arial" w:cs="Arial"/>
                <w:sz w:val="18"/>
                <w:szCs w:val="18"/>
                <w:lang w:val="en-GB"/>
              </w:rPr>
              <w:t xml:space="preserve">______________ </w:t>
            </w:r>
            <w:r>
              <w:rPr>
                <w:rFonts w:ascii="Arial" w:hAnsi="Arial" w:cs="Arial"/>
                <w:spacing w:val="-4"/>
                <w:sz w:val="18"/>
                <w:szCs w:val="18"/>
                <w:lang w:val="en-GB"/>
              </w:rPr>
              <w:t>PAN No:</w:t>
            </w:r>
            <w:r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7" w:name="Text29"/>
            <w:r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instrText xml:space="preserve"> FORMTEXT </w:instrText>
            </w:r>
            <w:r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</w:r>
            <w:r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fldChar w:fldCharType="separate"/>
            </w:r>
            <w:r w:rsidR="00DB3E56"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t> </w:t>
            </w:r>
            <w:r w:rsidR="00DB3E56"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t> </w:t>
            </w:r>
            <w:r w:rsidR="00DB3E56"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t> </w:t>
            </w:r>
            <w:r w:rsidR="00DB3E56"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t> </w:t>
            </w:r>
            <w:r w:rsidR="00DB3E56" w:rsidRPr="0059133E">
              <w:rPr>
                <w:rFonts w:ascii="Arial" w:hAnsi="Arial" w:cs="Arial"/>
                <w:spacing w:val="-4"/>
                <w:sz w:val="18"/>
                <w:szCs w:val="18"/>
                <w:u w:val="single"/>
                <w:lang w:val="en-GB"/>
              </w:rPr>
              <w:t> </w:t>
            </w:r>
            <w:r w:rsidRPr="0059133E">
              <w:rPr>
                <w:rFonts w:asciiTheme="minorHAnsi" w:hAnsiTheme="minorHAnsi" w:cstheme="minorBidi"/>
                <w:u w:val="single"/>
              </w:rPr>
              <w:fldChar w:fldCharType="end"/>
            </w:r>
            <w:bookmarkEnd w:id="17"/>
            <w:r w:rsidR="0059133E" w:rsidRPr="0059133E">
              <w:rPr>
                <w:rFonts w:asciiTheme="minorHAnsi" w:hAnsiTheme="minorHAnsi" w:cstheme="minorBidi"/>
              </w:rPr>
              <w:t>____</w:t>
            </w:r>
            <w:r>
              <w:rPr>
                <w:rFonts w:ascii="Arial" w:hAnsi="Arial" w:cs="Arial"/>
                <w:i/>
                <w:spacing w:val="-4"/>
                <w:sz w:val="18"/>
                <w:szCs w:val="18"/>
                <w:vertAlign w:val="subscript"/>
                <w:lang w:val="en-GB"/>
              </w:rPr>
              <w:t>(Must be of the same individual/organisation )</w:t>
            </w:r>
          </w:p>
        </w:tc>
      </w:tr>
      <w:tr w:rsidR="008F5D89" w:rsidRPr="00CD5861" w14:paraId="746F1E5E" w14:textId="77777777" w:rsidTr="00263DE4">
        <w:trPr>
          <w:trHeight w:val="359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vAlign w:val="bottom"/>
          </w:tcPr>
          <w:p w14:paraId="7A56F12C" w14:textId="77777777" w:rsidR="008F5D89" w:rsidRPr="00CF0A05" w:rsidRDefault="008F5D89" w:rsidP="00263DE4">
            <w:pPr>
              <w:keepNext/>
              <w:outlineLvl w:val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CF0A05">
              <w:rPr>
                <w:rFonts w:ascii="Arial" w:hAnsi="Arial" w:cs="Arial"/>
                <w:i/>
                <w:sz w:val="16"/>
                <w:szCs w:val="16"/>
                <w:lang w:val="en-GB"/>
              </w:rPr>
              <w:t>Towards</w:t>
            </w:r>
            <w:r>
              <w:rPr>
                <w:rFonts w:ascii="Arial" w:hAnsi="Arial" w:cs="Arial"/>
                <w:i/>
                <w:sz w:val="16"/>
                <w:szCs w:val="16"/>
                <w:lang w:val="en-GB"/>
              </w:rPr>
              <w:t xml:space="preserve"> Registration </w:t>
            </w:r>
            <w:r w:rsidRPr="00CF0A05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(Check as Applicable)</w:t>
            </w:r>
          </w:p>
        </w:tc>
      </w:tr>
      <w:tr w:rsidR="00263DE4" w:rsidRPr="00A43421" w14:paraId="7F10B829" w14:textId="77777777" w:rsidTr="0059133E">
        <w:trPr>
          <w:cantSplit/>
          <w:trHeight w:val="555"/>
        </w:trPr>
        <w:tc>
          <w:tcPr>
            <w:tcW w:w="2025" w:type="pct"/>
            <w:gridSpan w:val="4"/>
            <w:tcBorders>
              <w:left w:val="single" w:sz="4" w:space="0" w:color="auto"/>
            </w:tcBorders>
            <w:vAlign w:val="center"/>
          </w:tcPr>
          <w:p w14:paraId="65ECDFE0" w14:textId="458F0E71" w:rsidR="008F5D89" w:rsidRPr="008C740B" w:rsidRDefault="008F5D89" w:rsidP="00094BD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C740B">
              <w:rPr>
                <w:rFonts w:ascii="Arial" w:hAnsi="Arial" w:cs="Arial"/>
                <w:b/>
                <w:sz w:val="18"/>
                <w:szCs w:val="18"/>
              </w:rPr>
              <w:t xml:space="preserve">Early Bird </w:t>
            </w:r>
            <w:r w:rsidR="0059133E">
              <w:rPr>
                <w:rFonts w:ascii="Arial" w:hAnsi="Arial" w:cs="Arial"/>
                <w:b/>
                <w:sz w:val="18"/>
                <w:szCs w:val="18"/>
              </w:rPr>
              <w:t xml:space="preserve">Registrations </w:t>
            </w:r>
            <w:r w:rsidR="00701700">
              <w:rPr>
                <w:rFonts w:ascii="Arial" w:hAnsi="Arial" w:cs="Arial"/>
                <w:i/>
                <w:sz w:val="18"/>
                <w:szCs w:val="18"/>
              </w:rPr>
              <w:t xml:space="preserve">(Till </w:t>
            </w:r>
            <w:r w:rsidR="001455CF">
              <w:rPr>
                <w:rFonts w:ascii="Arial" w:hAnsi="Arial" w:cs="Arial"/>
                <w:i/>
                <w:sz w:val="18"/>
                <w:szCs w:val="18"/>
              </w:rPr>
              <w:t xml:space="preserve">9 February 2018) </w:t>
            </w:r>
          </w:p>
        </w:tc>
        <w:tc>
          <w:tcPr>
            <w:tcW w:w="126" w:type="pct"/>
            <w:vAlign w:val="center"/>
          </w:tcPr>
          <w:p w14:paraId="2BD8D2F5" w14:textId="21894F5F" w:rsidR="008F5D89" w:rsidRPr="008C740B" w:rsidRDefault="008F5D89" w:rsidP="00CB4581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445" w:type="pct"/>
            <w:gridSpan w:val="2"/>
            <w:vAlign w:val="center"/>
          </w:tcPr>
          <w:p w14:paraId="05232A2A" w14:textId="08939A0B" w:rsidR="008F5D89" w:rsidRPr="008C740B" w:rsidRDefault="008F5D89" w:rsidP="00CB4581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04" w:type="pct"/>
            <w:gridSpan w:val="4"/>
            <w:tcBorders>
              <w:right w:val="single" w:sz="4" w:space="0" w:color="auto"/>
            </w:tcBorders>
            <w:vAlign w:val="center"/>
          </w:tcPr>
          <w:p w14:paraId="583B1C9D" w14:textId="77777777" w:rsidR="00094BD5" w:rsidRDefault="00094BD5" w:rsidP="00CB4581">
            <w:pPr>
              <w:rPr>
                <w:rFonts w:ascii="Arial" w:hAnsi="Arial" w:cs="Arial"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en-US"/>
              </w:rPr>
              <w:t xml:space="preserve">     </w:t>
            </w:r>
          </w:p>
          <w:p w14:paraId="0FDB8C05" w14:textId="77777777" w:rsidR="00094BD5" w:rsidRDefault="00094BD5" w:rsidP="00CB4581">
            <w:pPr>
              <w:rPr>
                <w:rFonts w:ascii="Arial" w:hAnsi="Arial" w:cs="Arial"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en-US"/>
              </w:rPr>
              <w:t xml:space="preserve">    </w:t>
            </w:r>
          </w:p>
          <w:p w14:paraId="77A026EE" w14:textId="3BE8A349" w:rsidR="00CB4581" w:rsidRDefault="00094BD5" w:rsidP="00CB4581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Cs/>
                <w:sz w:val="18"/>
                <w:szCs w:val="18"/>
                <w:lang w:val="en-US"/>
              </w:rPr>
              <w:t xml:space="preserve">    </w:t>
            </w:r>
            <w:bookmarkStart w:id="18" w:name="_GoBack"/>
            <w:r w:rsidR="00CB4581" w:rsidRPr="008C740B">
              <w:rPr>
                <w:rFonts w:ascii="Arial" w:eastAsia="Arial Unicode MS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B4581" w:rsidRPr="008C740B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455CF">
              <w:rPr>
                <w:rFonts w:ascii="Arial" w:eastAsia="Arial Unicode MS" w:hAnsi="Arial" w:cs="Arial"/>
                <w:sz w:val="18"/>
                <w:szCs w:val="18"/>
              </w:rPr>
            </w:r>
            <w:r w:rsidR="001455CF">
              <w:rPr>
                <w:rFonts w:ascii="Arial" w:eastAsia="Arial Unicode MS" w:hAnsi="Arial" w:cs="Arial"/>
                <w:sz w:val="18"/>
                <w:szCs w:val="18"/>
              </w:rPr>
              <w:fldChar w:fldCharType="separate"/>
            </w:r>
            <w:r w:rsidR="00CB4581" w:rsidRPr="008C740B">
              <w:rPr>
                <w:rFonts w:ascii="Arial" w:eastAsia="Arial Unicode MS" w:hAnsi="Arial" w:cs="Arial"/>
                <w:sz w:val="18"/>
                <w:szCs w:val="18"/>
              </w:rPr>
              <w:fldChar w:fldCharType="end"/>
            </w:r>
            <w:bookmarkEnd w:id="18"/>
            <w:r w:rsidR="00CB4581" w:rsidRPr="008C740B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 INR </w:t>
            </w:r>
            <w:r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1,500 </w:t>
            </w:r>
          </w:p>
          <w:p w14:paraId="56027E6F" w14:textId="64DD722B" w:rsidR="00CB4581" w:rsidRDefault="00CB4581" w:rsidP="00CB4581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  <w:r w:rsidRPr="008C740B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   </w:t>
            </w:r>
            <w:r w:rsidR="00094BD5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 </w:t>
            </w:r>
            <w:r w:rsidRPr="008C740B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 </w:t>
            </w:r>
          </w:p>
          <w:p w14:paraId="155BD540" w14:textId="7E4A7055" w:rsidR="008F5D89" w:rsidRPr="008C740B" w:rsidRDefault="008F5D89" w:rsidP="00CB4581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</w:p>
        </w:tc>
      </w:tr>
      <w:tr w:rsidR="00263DE4" w:rsidRPr="00A43421" w14:paraId="5F11870C" w14:textId="77777777" w:rsidTr="00094BD5">
        <w:trPr>
          <w:cantSplit/>
          <w:trHeight w:val="454"/>
        </w:trPr>
        <w:tc>
          <w:tcPr>
            <w:tcW w:w="2532" w:type="pct"/>
            <w:gridSpan w:val="6"/>
            <w:tcBorders>
              <w:left w:val="single" w:sz="4" w:space="0" w:color="auto"/>
            </w:tcBorders>
            <w:vAlign w:val="center"/>
          </w:tcPr>
          <w:p w14:paraId="003795C0" w14:textId="39157E1B" w:rsidR="00880FD0" w:rsidRDefault="008F5D89" w:rsidP="00263DE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C740B">
              <w:rPr>
                <w:rFonts w:ascii="Arial" w:hAnsi="Arial" w:cs="Arial"/>
                <w:b/>
                <w:sz w:val="18"/>
                <w:szCs w:val="18"/>
              </w:rPr>
              <w:t xml:space="preserve">Spot </w:t>
            </w:r>
            <w:r w:rsidR="00880FD0" w:rsidRPr="008C740B">
              <w:rPr>
                <w:rFonts w:ascii="Arial" w:hAnsi="Arial" w:cs="Arial"/>
                <w:b/>
                <w:sz w:val="18"/>
                <w:szCs w:val="18"/>
              </w:rPr>
              <w:t>Registrations</w:t>
            </w:r>
            <w:r w:rsidR="00880FD0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r w:rsidR="00094BD5">
              <w:rPr>
                <w:rFonts w:ascii="Arial" w:hAnsi="Arial" w:cs="Arial"/>
                <w:i/>
                <w:sz w:val="18"/>
                <w:szCs w:val="18"/>
              </w:rPr>
              <w:t>Subject to Availability</w:t>
            </w:r>
            <w:r w:rsidR="00880FD0" w:rsidRPr="008C740B">
              <w:rPr>
                <w:rFonts w:ascii="Arial" w:hAnsi="Arial" w:cs="Arial"/>
                <w:i/>
                <w:sz w:val="18"/>
                <w:szCs w:val="18"/>
              </w:rPr>
              <w:t>)</w:t>
            </w:r>
          </w:p>
          <w:p w14:paraId="2293FECE" w14:textId="2A8CDA75" w:rsidR="008F5D89" w:rsidRPr="008C740B" w:rsidRDefault="00880FD0" w:rsidP="00094BD5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8" w:type="pct"/>
            <w:gridSpan w:val="5"/>
            <w:tcBorders>
              <w:left w:val="nil"/>
              <w:right w:val="single" w:sz="4" w:space="0" w:color="auto"/>
            </w:tcBorders>
            <w:vAlign w:val="center"/>
          </w:tcPr>
          <w:p w14:paraId="22A2EAAC" w14:textId="381E4AE9" w:rsidR="008F5D89" w:rsidRPr="008C740B" w:rsidRDefault="00094BD5" w:rsidP="00094BD5">
            <w:pPr>
              <w:rPr>
                <w:rFonts w:ascii="Arial" w:eastAsia="Arial Unicode MS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      </w:t>
            </w:r>
            <w:r w:rsidR="008F5D89" w:rsidRPr="008C740B">
              <w:rPr>
                <w:rFonts w:ascii="Arial" w:eastAsia="Arial Unicode MS" w:hAnsi="Arial" w:cs="Arial"/>
                <w:sz w:val="18"/>
                <w:szCs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5D89" w:rsidRPr="008C740B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455CF">
              <w:rPr>
                <w:rFonts w:ascii="Arial" w:eastAsia="Arial Unicode MS" w:hAnsi="Arial" w:cs="Arial"/>
                <w:sz w:val="18"/>
                <w:szCs w:val="18"/>
              </w:rPr>
            </w:r>
            <w:r w:rsidR="001455CF">
              <w:rPr>
                <w:rFonts w:ascii="Arial" w:eastAsia="Arial Unicode MS" w:hAnsi="Arial" w:cs="Arial"/>
                <w:sz w:val="18"/>
                <w:szCs w:val="18"/>
              </w:rPr>
              <w:fldChar w:fldCharType="separate"/>
            </w:r>
            <w:r w:rsidR="008F5D89" w:rsidRPr="008C740B">
              <w:rPr>
                <w:rFonts w:ascii="Arial" w:eastAsia="Arial Unicode MS" w:hAnsi="Arial" w:cs="Arial"/>
                <w:sz w:val="18"/>
                <w:szCs w:val="18"/>
              </w:rPr>
              <w:fldChar w:fldCharType="end"/>
            </w:r>
            <w:r w:rsidR="002E2874"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 xml:space="preserve"> INR </w:t>
            </w:r>
            <w:r>
              <w:rPr>
                <w:rFonts w:ascii="Arial" w:eastAsia="Arial Unicode MS" w:hAnsi="Arial" w:cs="Arial"/>
                <w:sz w:val="18"/>
                <w:szCs w:val="18"/>
                <w:lang w:val="en-US"/>
              </w:rPr>
              <w:t>2,000</w:t>
            </w:r>
          </w:p>
        </w:tc>
      </w:tr>
      <w:tr w:rsidR="00263DE4" w:rsidRPr="00A43421" w14:paraId="2536FF26" w14:textId="77777777" w:rsidTr="00094BD5">
        <w:trPr>
          <w:cantSplit/>
          <w:trHeight w:val="481"/>
        </w:trPr>
        <w:tc>
          <w:tcPr>
            <w:tcW w:w="136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E76CAE6" w14:textId="77777777" w:rsidR="008F5D89" w:rsidRPr="008C740B" w:rsidRDefault="008F5D89" w:rsidP="00263DE4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8C740B">
              <w:rPr>
                <w:rFonts w:ascii="Arial" w:hAnsi="Arial" w:cs="Arial"/>
                <w:b/>
                <w:i/>
                <w:sz w:val="18"/>
                <w:szCs w:val="18"/>
              </w:rPr>
              <w:t>10% Discount Towards</w:t>
            </w:r>
          </w:p>
        </w:tc>
        <w:tc>
          <w:tcPr>
            <w:tcW w:w="1827" w:type="pct"/>
            <w:gridSpan w:val="7"/>
            <w:tcBorders>
              <w:bottom w:val="single" w:sz="4" w:space="0" w:color="auto"/>
            </w:tcBorders>
            <w:vAlign w:val="center"/>
          </w:tcPr>
          <w:p w14:paraId="6E52B6D7" w14:textId="77777777" w:rsidR="008F5D89" w:rsidRPr="008C740B" w:rsidRDefault="008F5D89" w:rsidP="00263DE4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8C740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3"/>
            <w:r w:rsidRPr="008C740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</w:rPr>
            </w:r>
            <w:r w:rsidR="001455C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C740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  <w:r w:rsidRPr="008C740B">
              <w:rPr>
                <w:rFonts w:ascii="Arial" w:hAnsi="Arial" w:cs="Arial"/>
                <w:sz w:val="18"/>
                <w:szCs w:val="18"/>
              </w:rPr>
              <w:t xml:space="preserve"> Parent Couple                                                                              </w:t>
            </w:r>
          </w:p>
        </w:tc>
        <w:tc>
          <w:tcPr>
            <w:tcW w:w="1805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3D3569" w14:textId="77777777" w:rsidR="008F5D89" w:rsidRPr="008C740B" w:rsidRDefault="008F5D89" w:rsidP="00263DE4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8C740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4"/>
            <w:r w:rsidRPr="008C740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455CF">
              <w:rPr>
                <w:rFonts w:ascii="Arial" w:hAnsi="Arial" w:cs="Arial"/>
                <w:sz w:val="18"/>
                <w:szCs w:val="18"/>
              </w:rPr>
            </w:r>
            <w:r w:rsidR="001455C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C740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  <w:r w:rsidRPr="008C740B">
              <w:rPr>
                <w:rFonts w:ascii="Arial" w:hAnsi="Arial" w:cs="Arial"/>
                <w:sz w:val="18"/>
                <w:szCs w:val="18"/>
              </w:rPr>
              <w:t xml:space="preserve"> 5 or More Professionals</w:t>
            </w:r>
          </w:p>
        </w:tc>
      </w:tr>
      <w:tr w:rsidR="008F5D89" w:rsidRPr="00A43421" w14:paraId="7E013EB1" w14:textId="77777777" w:rsidTr="00263DE4">
        <w:trPr>
          <w:cantSplit/>
          <w:trHeight w:val="453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vAlign w:val="center"/>
          </w:tcPr>
          <w:p w14:paraId="400FFA00" w14:textId="77777777" w:rsidR="008F5D89" w:rsidRDefault="008F5D89" w:rsidP="00AA53CC">
            <w:pPr>
              <w:pStyle w:val="NoSpacing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3FF6A519" w14:textId="77777777" w:rsidR="008F5D89" w:rsidRPr="006061A5" w:rsidRDefault="008F5D89" w:rsidP="00263DE4">
            <w:pPr>
              <w:pStyle w:val="NoSpacing"/>
              <w:ind w:left="284" w:hanging="284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6061A5">
              <w:rPr>
                <w:rFonts w:ascii="Arial" w:hAnsi="Arial" w:cs="Arial"/>
                <w:b/>
                <w:i/>
                <w:sz w:val="16"/>
                <w:szCs w:val="16"/>
              </w:rPr>
              <w:t>I understand and accept that:</w:t>
            </w:r>
          </w:p>
          <w:p w14:paraId="7428746A" w14:textId="4D4AC44A" w:rsidR="008F5D89" w:rsidRPr="006061A5" w:rsidRDefault="008F5D89" w:rsidP="00263DE4">
            <w:pPr>
              <w:pStyle w:val="NoSpacing"/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R</w:t>
            </w:r>
            <w:r w:rsidRPr="006061A5">
              <w:rPr>
                <w:rFonts w:ascii="Arial" w:hAnsi="Arial" w:cs="Arial"/>
                <w:i/>
                <w:iCs/>
                <w:sz w:val="16"/>
                <w:szCs w:val="16"/>
              </w:rPr>
              <w:t>egistrat</w:t>
            </w:r>
            <w:r w:rsidR="0059133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ion includes reading material. </w:t>
            </w:r>
          </w:p>
          <w:p w14:paraId="4F06F986" w14:textId="77777777" w:rsidR="008F5D89" w:rsidRPr="006061A5" w:rsidRDefault="008F5D89" w:rsidP="00263DE4">
            <w:pPr>
              <w:pStyle w:val="BodyText"/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061A5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Please attach a copy of your receipt / demand draft / online transaction receipt along with this form.</w:t>
            </w:r>
          </w:p>
          <w:p w14:paraId="51B142E3" w14:textId="77777777" w:rsidR="008F5D89" w:rsidRPr="006061A5" w:rsidRDefault="008F5D89" w:rsidP="00263DE4">
            <w:pPr>
              <w:pStyle w:val="BodyText"/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6061A5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Incomplete registration forms or forms not accompanied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with the contribution towards</w:t>
            </w:r>
            <w:r w:rsidRPr="006061A5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registration will not be processed. </w:t>
            </w:r>
          </w:p>
          <w:p w14:paraId="185FD35D" w14:textId="77777777" w:rsidR="008F5D89" w:rsidRPr="006061A5" w:rsidRDefault="008F5D89" w:rsidP="00263DE4">
            <w:pPr>
              <w:pStyle w:val="BodyText"/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Registration is non-refundable. It 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will </w:t>
            </w:r>
            <w:r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not 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be possible to adjust </w:t>
            </w:r>
            <w:r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>the contribution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towards</w:t>
            </w:r>
            <w:r w:rsidRPr="006061A5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registration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against other services at AFA.</w:t>
            </w:r>
          </w:p>
          <w:p w14:paraId="2F3C428B" w14:textId="77777777" w:rsidR="008F5D89" w:rsidRPr="006061A5" w:rsidRDefault="008F5D89" w:rsidP="00263DE4">
            <w:pPr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061A5">
              <w:rPr>
                <w:rFonts w:ascii="Arial" w:hAnsi="Arial" w:cs="Arial"/>
                <w:i/>
                <w:iCs/>
                <w:sz w:val="16"/>
                <w:szCs w:val="16"/>
              </w:rPr>
              <w:t>Demand draft may be drawn in favour of ‘Action for Autism’ payable at New Delhi. Cheques or debit/credit cards are not accepted.</w:t>
            </w:r>
          </w:p>
          <w:p w14:paraId="35D1AB55" w14:textId="77777777" w:rsidR="008F5D89" w:rsidRPr="006061A5" w:rsidRDefault="008F5D89" w:rsidP="00263DE4">
            <w:pPr>
              <w:numPr>
                <w:ilvl w:val="0"/>
                <w:numId w:val="3"/>
              </w:numPr>
              <w:ind w:left="284" w:hanging="142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061A5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Online bank transfer:</w:t>
            </w:r>
            <w:r w:rsidRPr="006061A5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b/>
                <w:i/>
                <w:iCs/>
                <w:spacing w:val="-2"/>
                <w:sz w:val="16"/>
                <w:szCs w:val="16"/>
              </w:rPr>
              <w:t>Beneficiary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>: Action For Autism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    </w:t>
            </w:r>
            <w:r w:rsidRPr="006061A5">
              <w:rPr>
                <w:rFonts w:ascii="Arial" w:hAnsi="Arial" w:cs="Arial"/>
                <w:b/>
                <w:i/>
                <w:iCs/>
                <w:spacing w:val="-2"/>
                <w:sz w:val="16"/>
                <w:szCs w:val="16"/>
              </w:rPr>
              <w:t>Bank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>: Vijaya Bank, Defence Colony, New Delhi, India</w:t>
            </w:r>
          </w:p>
          <w:p w14:paraId="61E3C206" w14:textId="3AA3F669" w:rsidR="008F5D89" w:rsidRPr="006061A5" w:rsidRDefault="008F5D89" w:rsidP="002E2874">
            <w:pPr>
              <w:ind w:left="284"/>
              <w:rPr>
                <w:rFonts w:ascii="Arial" w:hAnsi="Arial" w:cs="Arial"/>
                <w:i/>
                <w:sz w:val="16"/>
                <w:szCs w:val="16"/>
              </w:rPr>
            </w:pP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 w:rsidR="002E2874" w:rsidRPr="006061A5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</w:t>
            </w:r>
            <w:r w:rsidR="002E2874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                                              </w:t>
            </w:r>
            <w:r w:rsidR="002E2874" w:rsidRPr="006061A5">
              <w:rPr>
                <w:rFonts w:ascii="Arial" w:hAnsi="Arial" w:cs="Arial"/>
                <w:b/>
                <w:i/>
                <w:sz w:val="16"/>
                <w:szCs w:val="16"/>
              </w:rPr>
              <w:t>Within India</w:t>
            </w:r>
            <w:r w:rsidR="002E2874" w:rsidRPr="006061A5">
              <w:rPr>
                <w:rFonts w:ascii="Arial" w:hAnsi="Arial" w:cs="Arial"/>
                <w:i/>
                <w:sz w:val="16"/>
                <w:szCs w:val="16"/>
              </w:rPr>
              <w:t xml:space="preserve"> Transactions: </w:t>
            </w:r>
            <w:r w:rsidR="002E2874"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>600501010009008</w:t>
            </w:r>
            <w:r w:rsidR="002E2874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    </w:t>
            </w:r>
            <w:r w:rsidR="00225F58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 </w:t>
            </w:r>
            <w:r w:rsidR="002E2874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     </w:t>
            </w:r>
            <w:r w:rsidRPr="006061A5">
              <w:rPr>
                <w:rFonts w:ascii="Arial" w:hAnsi="Arial" w:cs="Arial"/>
                <w:b/>
                <w:i/>
                <w:iCs/>
                <w:spacing w:val="-2"/>
                <w:sz w:val="16"/>
                <w:szCs w:val="16"/>
              </w:rPr>
              <w:t>IFSC Code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>: VIJB0006005</w:t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 w:rsidRPr="006061A5"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ab/>
            </w:r>
            <w:r>
              <w:rPr>
                <w:rFonts w:ascii="Arial" w:hAnsi="Arial" w:cs="Arial"/>
                <w:i/>
                <w:iCs/>
                <w:spacing w:val="-2"/>
                <w:sz w:val="16"/>
                <w:szCs w:val="16"/>
              </w:rPr>
              <w:t xml:space="preserve">     </w:t>
            </w:r>
          </w:p>
          <w:p w14:paraId="79973D63" w14:textId="77777777" w:rsidR="008F5D89" w:rsidRPr="006061A5" w:rsidRDefault="008F5D89" w:rsidP="00263DE4">
            <w:pPr>
              <w:pStyle w:val="BodyText"/>
              <w:rPr>
                <w:rFonts w:ascii="Arial" w:hAnsi="Arial" w:cs="Arial"/>
                <w:i/>
                <w:iCs/>
                <w:spacing w:val="-4"/>
                <w:sz w:val="16"/>
                <w:szCs w:val="16"/>
              </w:rPr>
            </w:pPr>
          </w:p>
          <w:p w14:paraId="3A1AFDAB" w14:textId="77777777" w:rsidR="008F5D89" w:rsidRDefault="008F5D89" w:rsidP="00263DE4">
            <w:pPr>
              <w:pStyle w:val="BodyText"/>
              <w:rPr>
                <w:rFonts w:ascii="Arial" w:hAnsi="Arial" w:cs="Arial"/>
                <w:i/>
                <w:iCs/>
                <w:spacing w:val="-6"/>
                <w:sz w:val="15"/>
                <w:szCs w:val="15"/>
              </w:rPr>
            </w:pPr>
            <w:r w:rsidRPr="006061A5">
              <w:rPr>
                <w:rFonts w:ascii="Arial" w:hAnsi="Arial" w:cs="Arial"/>
                <w:i/>
                <w:iCs/>
                <w:spacing w:val="-4"/>
                <w:sz w:val="16"/>
                <w:szCs w:val="16"/>
              </w:rPr>
              <w:t xml:space="preserve">Completed forms may be delivered to: </w:t>
            </w:r>
            <w:r>
              <w:rPr>
                <w:rFonts w:ascii="Arial" w:hAnsi="Arial" w:cs="Arial"/>
                <w:i/>
                <w:iCs/>
                <w:spacing w:val="-4"/>
                <w:sz w:val="16"/>
                <w:szCs w:val="16"/>
              </w:rPr>
              <w:t xml:space="preserve">Trainings </w:t>
            </w:r>
            <w:r w:rsidRPr="00685ABA">
              <w:rPr>
                <w:rFonts w:ascii="Arial" w:hAnsi="Arial" w:cs="Arial"/>
                <w:i/>
                <w:iCs/>
                <w:spacing w:val="-6"/>
                <w:sz w:val="15"/>
                <w:szCs w:val="15"/>
              </w:rPr>
              <w:t xml:space="preserve">Coordinator, Action </w:t>
            </w:r>
            <w:proofErr w:type="gramStart"/>
            <w:r w:rsidRPr="00685ABA">
              <w:rPr>
                <w:rFonts w:ascii="Arial" w:hAnsi="Arial" w:cs="Arial"/>
                <w:i/>
                <w:iCs/>
                <w:spacing w:val="-6"/>
                <w:sz w:val="15"/>
                <w:szCs w:val="15"/>
              </w:rPr>
              <w:t>For</w:t>
            </w:r>
            <w:proofErr w:type="gramEnd"/>
            <w:r w:rsidRPr="00685ABA">
              <w:rPr>
                <w:rFonts w:ascii="Arial" w:hAnsi="Arial" w:cs="Arial"/>
                <w:i/>
                <w:iCs/>
                <w:spacing w:val="-6"/>
                <w:sz w:val="15"/>
                <w:szCs w:val="15"/>
              </w:rPr>
              <w:t xml:space="preserve"> Autism, The National Centre For Autism, Pocket 7 &amp; 8, Jasola Vihar, New Delhi 110 025.</w:t>
            </w:r>
          </w:p>
          <w:p w14:paraId="54AAB7FE" w14:textId="62D8F359" w:rsidR="00FA3C03" w:rsidRDefault="00FA3C03" w:rsidP="00263DE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FC8EC6" w14:textId="5674CA1E" w:rsidR="00094BD5" w:rsidRDefault="00094BD5" w:rsidP="00263DE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7AC800" w14:textId="77777777" w:rsidR="0059133E" w:rsidRDefault="0059133E" w:rsidP="00263DE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8268F5" w14:textId="1DE426A1" w:rsidR="00094BD5" w:rsidRPr="008C740B" w:rsidRDefault="00094BD5" w:rsidP="00263DE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3DE4" w:rsidRPr="00F71A06" w14:paraId="349E40ED" w14:textId="77777777" w:rsidTr="00263DE4">
        <w:trPr>
          <w:trHeight w:val="307"/>
        </w:trPr>
        <w:tc>
          <w:tcPr>
            <w:tcW w:w="3133" w:type="pct"/>
            <w:gridSpan w:val="8"/>
            <w:vAlign w:val="center"/>
          </w:tcPr>
          <w:p w14:paraId="10CEF547" w14:textId="77777777" w:rsidR="008F5D89" w:rsidRDefault="008F5D89" w:rsidP="00263DE4">
            <w:pPr>
              <w:pStyle w:val="NoSpacing"/>
              <w:ind w:left="284" w:hanging="284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</w:tc>
        <w:tc>
          <w:tcPr>
            <w:tcW w:w="1867" w:type="pct"/>
            <w:gridSpan w:val="3"/>
            <w:tcBorders>
              <w:bottom w:val="single" w:sz="4" w:space="0" w:color="auto"/>
            </w:tcBorders>
            <w:vAlign w:val="bottom"/>
          </w:tcPr>
          <w:p w14:paraId="0C009F55" w14:textId="77777777" w:rsidR="005D2B32" w:rsidRDefault="005D2B32" w:rsidP="00263DE4">
            <w:pPr>
              <w:pStyle w:val="NoSpacing"/>
              <w:ind w:left="284" w:hanging="284"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6EA46AB3" w14:textId="25FB8DA5" w:rsidR="008F5D89" w:rsidRDefault="008F5D89" w:rsidP="004B0B0A">
            <w:pPr>
              <w:pStyle w:val="NoSpacing"/>
              <w:ind w:left="284" w:hanging="284"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i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  <w:b/>
                <w:i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b/>
                <w:i/>
                <w:sz w:val="16"/>
                <w:szCs w:val="16"/>
              </w:rPr>
            </w:r>
            <w:r>
              <w:rPr>
                <w:rFonts w:ascii="Arial" w:hAnsi="Arial" w:cs="Arial"/>
                <w:b/>
                <w:i/>
                <w:sz w:val="16"/>
                <w:szCs w:val="16"/>
              </w:rPr>
              <w:fldChar w:fldCharType="separate"/>
            </w:r>
            <w:r w:rsidR="004B0B0A">
              <w:rPr>
                <w:rFonts w:ascii="Arial" w:hAnsi="Arial" w:cs="Arial"/>
                <w:b/>
                <w:i/>
                <w:sz w:val="16"/>
                <w:szCs w:val="16"/>
              </w:rPr>
              <w:t> </w:t>
            </w:r>
            <w:r w:rsidR="004B0B0A">
              <w:rPr>
                <w:rFonts w:ascii="Arial" w:hAnsi="Arial" w:cs="Arial"/>
                <w:b/>
                <w:i/>
                <w:sz w:val="16"/>
                <w:szCs w:val="16"/>
              </w:rPr>
              <w:t> </w:t>
            </w:r>
            <w:r w:rsidR="004B0B0A">
              <w:rPr>
                <w:rFonts w:ascii="Arial" w:hAnsi="Arial" w:cs="Arial"/>
                <w:b/>
                <w:i/>
                <w:sz w:val="16"/>
                <w:szCs w:val="16"/>
              </w:rPr>
              <w:t> </w:t>
            </w:r>
            <w:r w:rsidR="004B0B0A">
              <w:rPr>
                <w:rFonts w:ascii="Arial" w:hAnsi="Arial" w:cs="Arial"/>
                <w:b/>
                <w:i/>
                <w:sz w:val="16"/>
                <w:szCs w:val="16"/>
              </w:rPr>
              <w:t> </w:t>
            </w:r>
            <w:r w:rsidR="004B0B0A">
              <w:rPr>
                <w:rFonts w:ascii="Arial" w:hAnsi="Arial" w:cs="Arial"/>
                <w:b/>
                <w:i/>
                <w:sz w:val="16"/>
                <w:szCs w:val="16"/>
              </w:rPr>
              <w:t> </w:t>
            </w:r>
            <w:r>
              <w:rPr>
                <w:rFonts w:ascii="Arial" w:hAnsi="Arial" w:cs="Arial"/>
                <w:b/>
                <w:i/>
                <w:sz w:val="16"/>
                <w:szCs w:val="16"/>
              </w:rPr>
              <w:fldChar w:fldCharType="end"/>
            </w:r>
            <w:bookmarkEnd w:id="21"/>
          </w:p>
        </w:tc>
      </w:tr>
      <w:tr w:rsidR="00263DE4" w:rsidRPr="00F71A06" w14:paraId="15B316CE" w14:textId="77777777" w:rsidTr="00263DE4">
        <w:trPr>
          <w:trHeight w:val="307"/>
        </w:trPr>
        <w:tc>
          <w:tcPr>
            <w:tcW w:w="3133" w:type="pct"/>
            <w:gridSpan w:val="8"/>
            <w:vAlign w:val="center"/>
          </w:tcPr>
          <w:p w14:paraId="362D8D27" w14:textId="77777777" w:rsidR="008F5D89" w:rsidRDefault="008F5D89" w:rsidP="00263DE4">
            <w:pPr>
              <w:pStyle w:val="NoSpacing"/>
              <w:ind w:left="284" w:hanging="284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</w:tc>
        <w:tc>
          <w:tcPr>
            <w:tcW w:w="1867" w:type="pct"/>
            <w:gridSpan w:val="3"/>
          </w:tcPr>
          <w:p w14:paraId="0C8CEED5" w14:textId="77777777" w:rsidR="008F5D89" w:rsidRDefault="008F5D89" w:rsidP="00263DE4">
            <w:pPr>
              <w:pStyle w:val="NoSpacing"/>
              <w:ind w:left="284" w:hanging="284"/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i/>
                <w:sz w:val="16"/>
                <w:szCs w:val="16"/>
              </w:rPr>
              <w:t>Signature</w:t>
            </w:r>
          </w:p>
        </w:tc>
      </w:tr>
    </w:tbl>
    <w:p w14:paraId="77761373" w14:textId="77777777" w:rsidR="00406F7F" w:rsidRDefault="00406F7F" w:rsidP="00926E7D">
      <w:pPr>
        <w:pStyle w:val="BodyText"/>
        <w:rPr>
          <w:rFonts w:ascii="Arial" w:hAnsi="Arial" w:cs="Arial"/>
          <w:i/>
          <w:iCs/>
          <w:spacing w:val="-4"/>
          <w:sz w:val="14"/>
          <w:szCs w:val="14"/>
        </w:rPr>
      </w:pPr>
    </w:p>
    <w:sectPr w:rsidR="00406F7F" w:rsidSect="00406F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6" w:h="16838" w:code="9"/>
      <w:pgMar w:top="567" w:right="567" w:bottom="567" w:left="567" w:header="709" w:footer="4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2361D" w14:textId="77777777" w:rsidR="00661558" w:rsidRDefault="00661558">
      <w:pPr>
        <w:spacing w:after="0" w:line="240" w:lineRule="auto"/>
      </w:pPr>
      <w:r>
        <w:separator/>
      </w:r>
    </w:p>
  </w:endnote>
  <w:endnote w:type="continuationSeparator" w:id="0">
    <w:p w14:paraId="12571139" w14:textId="77777777" w:rsidR="00661558" w:rsidRDefault="00661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3BB65" w14:textId="77777777" w:rsidR="00406F7F" w:rsidRPr="0069659B" w:rsidRDefault="00406F7F" w:rsidP="009E6C74">
    <w:pPr>
      <w:pStyle w:val="Footer"/>
      <w:jc w:val="center"/>
      <w:rPr>
        <w:spacing w:val="-2"/>
        <w:sz w:val="12"/>
        <w:szCs w:val="12"/>
      </w:rPr>
    </w:pPr>
    <w:r w:rsidRPr="0069659B">
      <w:rPr>
        <w:rFonts w:ascii="Arial" w:hAnsi="Arial" w:cs="Arial"/>
        <w:spacing w:val="-2"/>
        <w:sz w:val="12"/>
        <w:szCs w:val="12"/>
      </w:rPr>
      <w:t>Nat</w:t>
    </w:r>
    <w:r>
      <w:rPr>
        <w:rFonts w:ascii="Arial" w:hAnsi="Arial" w:cs="Arial"/>
        <w:spacing w:val="-2"/>
        <w:sz w:val="12"/>
        <w:szCs w:val="12"/>
      </w:rPr>
      <w:t xml:space="preserve">ional Centre for Autism India, </w:t>
    </w:r>
    <w:r w:rsidRPr="0069659B">
      <w:rPr>
        <w:rFonts w:ascii="Arial" w:hAnsi="Arial" w:cs="Arial"/>
        <w:spacing w:val="-2"/>
        <w:sz w:val="12"/>
        <w:szCs w:val="12"/>
      </w:rPr>
      <w:t xml:space="preserve">Pocket 7 &amp; 8, </w:t>
    </w:r>
    <w:r>
      <w:rPr>
        <w:rFonts w:ascii="Arial" w:hAnsi="Arial" w:cs="Arial"/>
        <w:spacing w:val="-2"/>
        <w:sz w:val="12"/>
        <w:szCs w:val="12"/>
      </w:rPr>
      <w:t xml:space="preserve">Jasola Vihar, New Delhi 110 025 </w:t>
    </w:r>
    <w:r w:rsidRPr="0069659B">
      <w:rPr>
        <w:rFonts w:ascii="Arial" w:hAnsi="Arial" w:cs="Arial"/>
        <w:spacing w:val="-2"/>
        <w:sz w:val="12"/>
        <w:szCs w:val="12"/>
      </w:rPr>
      <w:t xml:space="preserve"> Email: </w:t>
    </w:r>
    <w:r>
      <w:rPr>
        <w:rFonts w:ascii="Arial" w:hAnsi="Arial" w:cs="Arial"/>
        <w:spacing w:val="-2"/>
        <w:sz w:val="12"/>
        <w:szCs w:val="12"/>
      </w:rPr>
      <w:t xml:space="preserve">anvay.trainings@gmail.com </w:t>
    </w:r>
    <w:r w:rsidRPr="0069659B">
      <w:rPr>
        <w:rFonts w:ascii="Arial" w:hAnsi="Arial" w:cs="Arial"/>
        <w:spacing w:val="-2"/>
        <w:sz w:val="12"/>
        <w:szCs w:val="12"/>
      </w:rPr>
      <w:t xml:space="preserve"> Mob: +91</w:t>
    </w:r>
    <w:r>
      <w:rPr>
        <w:rFonts w:ascii="Arial" w:hAnsi="Arial" w:cs="Arial"/>
        <w:spacing w:val="-2"/>
        <w:sz w:val="12"/>
        <w:szCs w:val="12"/>
      </w:rPr>
      <w:t xml:space="preserve"> 98113 32254</w:t>
    </w:r>
    <w:r w:rsidRPr="0069659B">
      <w:rPr>
        <w:rFonts w:ascii="Arial" w:hAnsi="Arial" w:cs="Arial"/>
        <w:spacing w:val="-2"/>
        <w:sz w:val="12"/>
        <w:szCs w:val="12"/>
      </w:rPr>
      <w:t>, +91 11 4059 7319, 4054 0991, www.autism-india.org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D19E5" w14:textId="77777777" w:rsidR="00C24665" w:rsidRPr="00C24665" w:rsidRDefault="00C24665" w:rsidP="00C24665">
    <w:pPr>
      <w:pStyle w:val="Footer"/>
      <w:ind w:right="360"/>
      <w:jc w:val="center"/>
      <w:rPr>
        <w:rFonts w:ascii="Arial" w:hAnsi="Arial" w:cs="Arial"/>
        <w:spacing w:val="-6"/>
        <w:sz w:val="12"/>
        <w:szCs w:val="12"/>
      </w:rPr>
    </w:pPr>
    <w:r w:rsidRPr="00DC34BC">
      <w:rPr>
        <w:rFonts w:ascii="Arial" w:hAnsi="Arial" w:cs="Arial"/>
        <w:spacing w:val="-6"/>
        <w:sz w:val="12"/>
        <w:szCs w:val="12"/>
      </w:rPr>
      <w:t>The National Centre for Autism • Pocket 7 &amp; 8 Jasola Vihar New Delhi 110025 • Tel: +91 11 4054 0991-2 • Email: trainings.afa@autism-india.org•URL: www.autism-india.org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DAF92" w14:textId="77777777" w:rsidR="00A9385F" w:rsidRPr="00602C46" w:rsidRDefault="007A09C7" w:rsidP="00602C46">
    <w:pPr>
      <w:pBdr>
        <w:top w:val="single" w:sz="4" w:space="0" w:color="auto"/>
      </w:pBdr>
      <w:spacing w:after="0" w:line="240" w:lineRule="auto"/>
      <w:jc w:val="center"/>
      <w:rPr>
        <w:rFonts w:cs="Arial"/>
        <w:sz w:val="12"/>
        <w:szCs w:val="12"/>
      </w:rPr>
    </w:pPr>
    <w:r w:rsidRPr="00172329">
      <w:rPr>
        <w:rFonts w:cs="Arial"/>
        <w:sz w:val="12"/>
        <w:szCs w:val="12"/>
      </w:rPr>
      <w:t xml:space="preserve">Action For Autism, The National Centre For Autism, Pocket 7 &amp; 8, Jasola Vihar, New Delhi 1100 025 </w:t>
    </w:r>
    <w:r>
      <w:rPr>
        <w:rFonts w:cs="Arial"/>
        <w:sz w:val="12"/>
        <w:szCs w:val="12"/>
      </w:rPr>
      <w:t xml:space="preserve">  •   </w:t>
    </w:r>
    <w:r w:rsidRPr="00172329">
      <w:rPr>
        <w:rFonts w:cs="Arial"/>
        <w:sz w:val="12"/>
        <w:szCs w:val="12"/>
      </w:rPr>
      <w:t xml:space="preserve">Ph: +91 11 4054 0991-92    •   </w:t>
    </w:r>
    <w:r>
      <w:rPr>
        <w:rFonts w:cs="Arial"/>
        <w:sz w:val="12"/>
        <w:szCs w:val="12"/>
      </w:rPr>
      <w:t>Email: trainings.afa@autism-india.org  •   URL: www.autism-indi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BD844" w14:textId="77777777" w:rsidR="00661558" w:rsidRDefault="00661558">
      <w:pPr>
        <w:spacing w:after="0" w:line="240" w:lineRule="auto"/>
      </w:pPr>
      <w:r>
        <w:separator/>
      </w:r>
    </w:p>
  </w:footnote>
  <w:footnote w:type="continuationSeparator" w:id="0">
    <w:p w14:paraId="33A22BB2" w14:textId="77777777" w:rsidR="00661558" w:rsidRDefault="006615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FC96E" w14:textId="77777777" w:rsidR="00406F7F" w:rsidRPr="00B175F7" w:rsidRDefault="00406F7F" w:rsidP="005E4441">
    <w:pPr>
      <w:spacing w:after="0" w:line="240" w:lineRule="auto"/>
      <w:jc w:val="right"/>
      <w:rPr>
        <w:rFonts w:ascii="Times New Roman" w:hAnsi="Times New Roman"/>
        <w:b/>
        <w:sz w:val="36"/>
        <w:szCs w:val="42"/>
      </w:rPr>
    </w:pPr>
    <w:r w:rsidRPr="0008169A">
      <w:rPr>
        <w:noProof/>
        <w:lang w:val="en-IN" w:eastAsia="en-IN"/>
      </w:rPr>
      <w:drawing>
        <wp:inline distT="0" distB="0" distL="0" distR="0" wp14:anchorId="149EEDE0" wp14:editId="30186A24">
          <wp:extent cx="847262" cy="406141"/>
          <wp:effectExtent l="0" t="0" r="0" b="63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91174" cy="427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5F3F01" w14:textId="77777777" w:rsidR="00406F7F" w:rsidRDefault="00406F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C9F09" w14:textId="00240D8B" w:rsidR="002E2874" w:rsidRDefault="002E2874" w:rsidP="0040475D">
    <w:pPr>
      <w:pStyle w:val="Header"/>
      <w:tabs>
        <w:tab w:val="clear" w:pos="9360"/>
        <w:tab w:val="right" w:pos="10772"/>
      </w:tabs>
    </w:pPr>
    <w:r>
      <w:tab/>
    </w:r>
    <w:r>
      <w:tab/>
      <w:t xml:space="preserve">  </w:t>
    </w:r>
    <w:r w:rsidR="00343137">
      <w:t xml:space="preserve">   </w:t>
    </w:r>
    <w:r>
      <w:t xml:space="preserve">  </w:t>
    </w:r>
    <w:r w:rsidR="0034628B">
      <w:t xml:space="preserve"> </w:t>
    </w:r>
    <w:r w:rsidR="004B0B0A">
      <w:t xml:space="preserve">    </w:t>
    </w:r>
    <w:r w:rsidR="0034628B">
      <w:t xml:space="preserve"> </w:t>
    </w:r>
    <w:r w:rsidR="004B0B0A">
      <w:t xml:space="preserve">     </w:t>
    </w:r>
    <w:r w:rsidR="0034628B">
      <w:t xml:space="preserve">   </w:t>
    </w:r>
    <w:r w:rsidR="00343137">
      <w:t xml:space="preserve"> </w:t>
    </w:r>
    <w:r w:rsidR="004B0B0A">
      <w:t xml:space="preserve">  </w:t>
    </w:r>
    <w:r w:rsidR="00343137">
      <w:t xml:space="preserve">  </w:t>
    </w:r>
    <w:r w:rsidR="004B0B0A">
      <w:t xml:space="preserve">       </w:t>
    </w:r>
    <w:r w:rsidRPr="006C2AC9">
      <w:rPr>
        <w:noProof/>
        <w:lang w:val="en-IN" w:eastAsia="en-IN"/>
      </w:rPr>
      <w:drawing>
        <wp:inline distT="0" distB="0" distL="0" distR="0" wp14:anchorId="3623C74A" wp14:editId="5584F94D">
          <wp:extent cx="509554" cy="243592"/>
          <wp:effectExtent l="0" t="0" r="5080" b="4445"/>
          <wp:docPr id="5" name="Picture 5" descr="AFA LOGO 2015 transpar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FA LOGO 2015 transpar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508" cy="256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DCD2B" w14:textId="77777777" w:rsidR="00C24665" w:rsidRDefault="00C24665" w:rsidP="00C24665">
    <w:pPr>
      <w:pStyle w:val="Header"/>
      <w:jc w:val="right"/>
    </w:pPr>
    <w:r>
      <w:rPr>
        <w:noProof/>
        <w:lang w:val="en-IN" w:eastAsia="en-IN"/>
      </w:rPr>
      <w:drawing>
        <wp:inline distT="0" distB="0" distL="0" distR="0" wp14:anchorId="53C3ECF4" wp14:editId="1E663DB6">
          <wp:extent cx="951212" cy="431800"/>
          <wp:effectExtent l="0" t="0" r="0" b="0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212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7FCF7" w14:textId="77777777" w:rsidR="00A9385F" w:rsidRDefault="007A09C7" w:rsidP="000F3F8F">
    <w:pPr>
      <w:pStyle w:val="Header"/>
      <w:tabs>
        <w:tab w:val="left" w:pos="10348"/>
      </w:tabs>
      <w:ind w:firstLine="7938"/>
      <w:jc w:val="right"/>
      <w:rPr>
        <w:noProof/>
      </w:rPr>
    </w:pPr>
    <w:r>
      <w:rPr>
        <w:noProof/>
        <w:lang w:val="en-IN" w:eastAsia="en-IN"/>
      </w:rPr>
      <w:drawing>
        <wp:inline distT="0" distB="0" distL="0" distR="0" wp14:anchorId="535A2643" wp14:editId="447ACC8E">
          <wp:extent cx="951212" cy="431800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212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9048C1" w14:textId="77777777" w:rsidR="00A9385F" w:rsidRDefault="001455CF" w:rsidP="006C77B8">
    <w:pPr>
      <w:pStyle w:val="Header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15307" w14:textId="77777777" w:rsidR="00A9385F" w:rsidRDefault="001455CF">
    <w:pPr>
      <w:pStyle w:val="Header"/>
    </w:pPr>
  </w:p>
  <w:p w14:paraId="5ACAF21B" w14:textId="77777777" w:rsidR="00A9385F" w:rsidRDefault="001455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4CA"/>
    <w:multiLevelType w:val="hybridMultilevel"/>
    <w:tmpl w:val="9D7ABC6C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B4006"/>
    <w:multiLevelType w:val="hybridMultilevel"/>
    <w:tmpl w:val="3EBE9062"/>
    <w:lvl w:ilvl="0" w:tplc="94505AD6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55F5F"/>
    <w:multiLevelType w:val="hybridMultilevel"/>
    <w:tmpl w:val="F06636A6"/>
    <w:lvl w:ilvl="0" w:tplc="22C672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ocumentProtection w:edit="forms" w:formatting="1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>
      <o:colormru v:ext="edit" colors="#c5d8a0,#d6e3b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NDK3NDA3NLWwtDBX0lEKTi0uzszPAykwrAUAtlARwCwAAAA="/>
  </w:docVars>
  <w:rsids>
    <w:rsidRoot w:val="00462070"/>
    <w:rsid w:val="00002630"/>
    <w:rsid w:val="00060E74"/>
    <w:rsid w:val="00071280"/>
    <w:rsid w:val="00086B4D"/>
    <w:rsid w:val="00092319"/>
    <w:rsid w:val="00094BD5"/>
    <w:rsid w:val="000A71E9"/>
    <w:rsid w:val="001455CF"/>
    <w:rsid w:val="00173923"/>
    <w:rsid w:val="00186D75"/>
    <w:rsid w:val="001913EF"/>
    <w:rsid w:val="001E3D86"/>
    <w:rsid w:val="00210FAA"/>
    <w:rsid w:val="00225F58"/>
    <w:rsid w:val="00263DE4"/>
    <w:rsid w:val="002B73C1"/>
    <w:rsid w:val="002E16A7"/>
    <w:rsid w:val="002E2874"/>
    <w:rsid w:val="00304567"/>
    <w:rsid w:val="003322F8"/>
    <w:rsid w:val="00335716"/>
    <w:rsid w:val="00343137"/>
    <w:rsid w:val="0034628B"/>
    <w:rsid w:val="0040475D"/>
    <w:rsid w:val="00406F7F"/>
    <w:rsid w:val="004144AF"/>
    <w:rsid w:val="00462070"/>
    <w:rsid w:val="004B0B0A"/>
    <w:rsid w:val="004D545E"/>
    <w:rsid w:val="004F1CF1"/>
    <w:rsid w:val="0050663F"/>
    <w:rsid w:val="005433F2"/>
    <w:rsid w:val="0055393D"/>
    <w:rsid w:val="005713BC"/>
    <w:rsid w:val="0059133E"/>
    <w:rsid w:val="005936FA"/>
    <w:rsid w:val="005D2B32"/>
    <w:rsid w:val="005D4A48"/>
    <w:rsid w:val="005E1B3C"/>
    <w:rsid w:val="005E1FD3"/>
    <w:rsid w:val="005E36FB"/>
    <w:rsid w:val="00614A3B"/>
    <w:rsid w:val="006507B2"/>
    <w:rsid w:val="00661558"/>
    <w:rsid w:val="00672F4F"/>
    <w:rsid w:val="00674126"/>
    <w:rsid w:val="006C0CC2"/>
    <w:rsid w:val="00701700"/>
    <w:rsid w:val="00724415"/>
    <w:rsid w:val="0073390D"/>
    <w:rsid w:val="007A09C7"/>
    <w:rsid w:val="00815089"/>
    <w:rsid w:val="008570B7"/>
    <w:rsid w:val="00880FD0"/>
    <w:rsid w:val="008C740B"/>
    <w:rsid w:val="008F5D89"/>
    <w:rsid w:val="00926E7D"/>
    <w:rsid w:val="009B2779"/>
    <w:rsid w:val="009F41D4"/>
    <w:rsid w:val="00A92720"/>
    <w:rsid w:val="00AA53CC"/>
    <w:rsid w:val="00AD3BDA"/>
    <w:rsid w:val="00B2245F"/>
    <w:rsid w:val="00B24F6F"/>
    <w:rsid w:val="00B61711"/>
    <w:rsid w:val="00B93BAB"/>
    <w:rsid w:val="00C24665"/>
    <w:rsid w:val="00C559C9"/>
    <w:rsid w:val="00C56249"/>
    <w:rsid w:val="00CB4581"/>
    <w:rsid w:val="00CD5C3F"/>
    <w:rsid w:val="00D0496F"/>
    <w:rsid w:val="00D07A22"/>
    <w:rsid w:val="00D417E4"/>
    <w:rsid w:val="00D42C9C"/>
    <w:rsid w:val="00D55E9F"/>
    <w:rsid w:val="00DB3E56"/>
    <w:rsid w:val="00E81C91"/>
    <w:rsid w:val="00E95DB6"/>
    <w:rsid w:val="00E9764C"/>
    <w:rsid w:val="00EF3DA7"/>
    <w:rsid w:val="00F765EE"/>
    <w:rsid w:val="00FA3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c5d8a0,#d6e3bb"/>
    </o:shapedefaults>
    <o:shapelayout v:ext="edit">
      <o:idmap v:ext="edit" data="1"/>
    </o:shapelayout>
  </w:shapeDefaults>
  <w:decimalSymbol w:val="."/>
  <w:listSeparator w:val=","/>
  <w14:docId w14:val="764741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07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0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070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0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070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650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7B2"/>
    <w:rPr>
      <w:rFonts w:ascii="Calibri" w:eastAsia="Times New Roman" w:hAnsi="Calibri" w:cs="Times New Roman"/>
    </w:rPr>
  </w:style>
  <w:style w:type="paragraph" w:styleId="NoSpacing">
    <w:name w:val="No Spacing"/>
    <w:link w:val="NoSpacingChar"/>
    <w:uiPriority w:val="1"/>
    <w:qFormat/>
    <w:rsid w:val="006507B2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6507B2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C559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720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E95DB6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674126"/>
    <w:pPr>
      <w:spacing w:after="0" w:line="240" w:lineRule="auto"/>
    </w:pPr>
    <w:rPr>
      <w:rFonts w:ascii="Arial Narrow" w:hAnsi="Arial Narrow"/>
      <w:szCs w:val="24"/>
    </w:rPr>
  </w:style>
  <w:style w:type="character" w:customStyle="1" w:styleId="BodyTextChar">
    <w:name w:val="Body Text Char"/>
    <w:basedOn w:val="DefaultParagraphFont"/>
    <w:link w:val="BodyText"/>
    <w:rsid w:val="00674126"/>
    <w:rPr>
      <w:rFonts w:ascii="Arial Narrow" w:eastAsia="Times New Roman" w:hAnsi="Arial Narrow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58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609C5-3656-4245-BBB1-DD8D59671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FA Research</cp:lastModifiedBy>
  <cp:revision>13</cp:revision>
  <cp:lastPrinted>2016-05-18T04:36:00Z</cp:lastPrinted>
  <dcterms:created xsi:type="dcterms:W3CDTF">2017-09-05T12:07:00Z</dcterms:created>
  <dcterms:modified xsi:type="dcterms:W3CDTF">2018-01-18T07:13:00Z</dcterms:modified>
  <cp:contentStatus/>
</cp:coreProperties>
</file>